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A9C1A" w14:textId="26DBED14" w:rsidR="00C51678" w:rsidRDefault="006C39F7" w:rsidP="00510A14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proofErr w:type="spellStart"/>
      <w:r>
        <w:rPr>
          <w:rFonts w:ascii="Times New Roman" w:hAnsi="Times New Roman" w:cs="Times New Roman"/>
          <w:b/>
          <w:bCs/>
          <w:sz w:val="30"/>
          <w:szCs w:val="30"/>
        </w:rPr>
        <w:t>i</w:t>
      </w:r>
      <w:proofErr w:type="spellEnd"/>
      <w:r>
        <w:rPr>
          <w:rFonts w:ascii="Times New Roman" w:hAnsi="Times New Roman" w:cs="Times New Roman"/>
          <w:b/>
          <w:bCs/>
          <w:sz w:val="30"/>
          <w:szCs w:val="30"/>
        </w:rPr>
        <w:t xml:space="preserve">. </w:t>
      </w:r>
      <w:r w:rsidR="00C51678" w:rsidRPr="000F061E">
        <w:rPr>
          <w:rFonts w:ascii="Times New Roman" w:hAnsi="Times New Roman" w:cs="Times New Roman"/>
          <w:b/>
          <w:bCs/>
          <w:sz w:val="30"/>
          <w:szCs w:val="30"/>
        </w:rPr>
        <w:t xml:space="preserve">Installation of the </w:t>
      </w:r>
      <w:r w:rsidR="000F061E" w:rsidRPr="000F061E">
        <w:rPr>
          <w:rFonts w:ascii="Times New Roman" w:hAnsi="Times New Roman" w:cs="Times New Roman"/>
          <w:b/>
          <w:bCs/>
          <w:sz w:val="30"/>
          <w:szCs w:val="30"/>
        </w:rPr>
        <w:t>Environment</w:t>
      </w:r>
      <w:r w:rsidR="00C51678" w:rsidRPr="000F061E">
        <w:rPr>
          <w:rFonts w:ascii="Times New Roman" w:hAnsi="Times New Roman" w:cs="Times New Roman"/>
          <w:b/>
          <w:bCs/>
          <w:sz w:val="30"/>
          <w:szCs w:val="30"/>
        </w:rPr>
        <w:t>:</w:t>
      </w:r>
    </w:p>
    <w:p w14:paraId="64077DA5" w14:textId="3B941D40" w:rsidR="008951A6" w:rsidRDefault="008951A6" w:rsidP="008951A6">
      <w:pPr>
        <w:spacing w:after="120"/>
        <w:jc w:val="both"/>
        <w:rPr>
          <w:rFonts w:ascii="Times New Roman" w:hAnsi="Times New Roman" w:cs="Times New Roman"/>
        </w:rPr>
      </w:pPr>
      <w:r w:rsidRPr="004A16BD">
        <w:rPr>
          <w:rFonts w:ascii="Times New Roman" w:hAnsi="Times New Roman" w:cs="Times New Roman"/>
          <w:b/>
          <w:bCs/>
        </w:rPr>
        <w:t>1.</w:t>
      </w:r>
      <w:r w:rsidR="004A16B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Download the folder from </w:t>
      </w: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and open the </w:t>
      </w:r>
      <w:r w:rsidR="004A16BD">
        <w:rPr>
          <w:rFonts w:ascii="Times New Roman" w:hAnsi="Times New Roman" w:cs="Times New Roman"/>
        </w:rPr>
        <w:t>directory named “</w:t>
      </w:r>
      <w:proofErr w:type="spellStart"/>
      <w:r w:rsidR="004A16BD" w:rsidRPr="004A16BD">
        <w:rPr>
          <w:rFonts w:ascii="Times New Roman" w:hAnsi="Times New Roman" w:cs="Times New Roman"/>
        </w:rPr>
        <w:t>SingleStockLongOnlyIndiaEnv</w:t>
      </w:r>
      <w:proofErr w:type="spellEnd"/>
      <w:r w:rsidR="004A16BD">
        <w:rPr>
          <w:rFonts w:ascii="Times New Roman" w:hAnsi="Times New Roman" w:cs="Times New Roman"/>
        </w:rPr>
        <w:t xml:space="preserve">” </w:t>
      </w:r>
      <w:r>
        <w:rPr>
          <w:rFonts w:ascii="Times New Roman" w:hAnsi="Times New Roman" w:cs="Times New Roman"/>
        </w:rPr>
        <w:t>in the python IDE as shown in following figure.</w:t>
      </w:r>
    </w:p>
    <w:p w14:paraId="2D80EC51" w14:textId="4D3CA693" w:rsidR="004A16BD" w:rsidRPr="008951A6" w:rsidRDefault="004A16BD" w:rsidP="004A16BD">
      <w:pPr>
        <w:spacing w:after="120"/>
        <w:jc w:val="center"/>
        <w:rPr>
          <w:rFonts w:ascii="Times New Roman" w:hAnsi="Times New Roman" w:cs="Times New Roman"/>
        </w:rPr>
      </w:pPr>
      <w:r w:rsidRPr="004A16BD">
        <w:rPr>
          <w:rFonts w:ascii="Times New Roman" w:hAnsi="Times New Roman" w:cs="Times New Roman"/>
        </w:rPr>
        <w:drawing>
          <wp:inline distT="0" distB="0" distL="0" distR="0" wp14:anchorId="2ACF4532" wp14:editId="4F4334A3">
            <wp:extent cx="1898315" cy="2261381"/>
            <wp:effectExtent l="0" t="0" r="6985" b="5715"/>
            <wp:docPr id="15971305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13052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10287" cy="2275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DCD08" w14:textId="77777777" w:rsidR="008951A6" w:rsidRDefault="008951A6" w:rsidP="006C39F7">
      <w:pPr>
        <w:spacing w:before="120" w:after="240"/>
        <w:rPr>
          <w:rFonts w:ascii="Times New Roman" w:hAnsi="Times New Roman" w:cs="Times New Roman"/>
        </w:rPr>
      </w:pPr>
      <w:r w:rsidRPr="004A16BD">
        <w:rPr>
          <w:rFonts w:ascii="Times New Roman" w:hAnsi="Times New Roman" w:cs="Times New Roman"/>
          <w:b/>
          <w:bCs/>
        </w:rPr>
        <w:t>2.</w:t>
      </w:r>
      <w:r w:rsidRPr="008951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Next run the command, “pip install </w:t>
      </w:r>
      <w:proofErr w:type="gramStart"/>
      <w:r>
        <w:rPr>
          <w:rFonts w:ascii="Times New Roman" w:hAnsi="Times New Roman" w:cs="Times New Roman"/>
        </w:rPr>
        <w:t>e .</w:t>
      </w:r>
      <w:proofErr w:type="gramEnd"/>
      <w:r>
        <w:rPr>
          <w:rFonts w:ascii="Times New Roman" w:hAnsi="Times New Roman" w:cs="Times New Roman"/>
        </w:rPr>
        <w:t>” in the console as shown in the following figure</w:t>
      </w:r>
    </w:p>
    <w:p w14:paraId="2A5F7C96" w14:textId="629F96C1" w:rsidR="008951A6" w:rsidRPr="008951A6" w:rsidRDefault="008951A6" w:rsidP="008951A6">
      <w:pPr>
        <w:spacing w:before="120" w:after="240"/>
        <w:jc w:val="center"/>
        <w:rPr>
          <w:rFonts w:ascii="Times New Roman" w:hAnsi="Times New Roman" w:cs="Times New Roman"/>
        </w:rPr>
      </w:pPr>
      <w:r w:rsidRPr="008951A6">
        <w:rPr>
          <w:rFonts w:ascii="Times New Roman" w:hAnsi="Times New Roman" w:cs="Times New Roman"/>
        </w:rPr>
        <w:drawing>
          <wp:inline distT="0" distB="0" distL="0" distR="0" wp14:anchorId="02097C16" wp14:editId="00F1BDAD">
            <wp:extent cx="2094538" cy="1473591"/>
            <wp:effectExtent l="0" t="0" r="1270" b="0"/>
            <wp:docPr id="7916320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63209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14706" cy="14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776C2" w14:textId="3C330148" w:rsidR="00B048A8" w:rsidRDefault="00B048A8" w:rsidP="00B048A8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ii. </w:t>
      </w:r>
      <w:r w:rsidR="004A16BD">
        <w:rPr>
          <w:rFonts w:ascii="Times New Roman" w:hAnsi="Times New Roman" w:cs="Times New Roman"/>
          <w:b/>
          <w:bCs/>
          <w:sz w:val="30"/>
          <w:szCs w:val="30"/>
        </w:rPr>
        <w:t>Call</w:t>
      </w:r>
      <w:r w:rsidRPr="000F061E">
        <w:rPr>
          <w:rFonts w:ascii="Times New Roman" w:hAnsi="Times New Roman" w:cs="Times New Roman"/>
          <w:b/>
          <w:bCs/>
          <w:sz w:val="30"/>
          <w:szCs w:val="30"/>
        </w:rPr>
        <w:t xml:space="preserve"> the Environment:</w:t>
      </w:r>
    </w:p>
    <w:p w14:paraId="0BC5099E" w14:textId="50031842" w:rsidR="004A16BD" w:rsidRDefault="004A16BD" w:rsidP="004A16BD">
      <w:pPr>
        <w:spacing w:before="120" w:after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</w:t>
      </w:r>
      <w:r w:rsidRPr="004A16BD">
        <w:rPr>
          <w:rFonts w:ascii="Times New Roman" w:hAnsi="Times New Roman" w:cs="Times New Roman"/>
        </w:rPr>
        <w:t>To check the environment run the .</w:t>
      </w:r>
      <w:proofErr w:type="spellStart"/>
      <w:r w:rsidRPr="004A16BD">
        <w:rPr>
          <w:rFonts w:ascii="Times New Roman" w:hAnsi="Times New Roman" w:cs="Times New Roman"/>
        </w:rPr>
        <w:t>py</w:t>
      </w:r>
      <w:proofErr w:type="spellEnd"/>
      <w:r w:rsidRPr="004A16BD">
        <w:rPr>
          <w:rFonts w:ascii="Times New Roman" w:hAnsi="Times New Roman" w:cs="Times New Roman"/>
        </w:rPr>
        <w:t xml:space="preserve"> file, “</w:t>
      </w:r>
      <w:r w:rsidRPr="004A16BD">
        <w:rPr>
          <w:rFonts w:ascii="Times New Roman" w:hAnsi="Times New Roman" w:cs="Times New Roman"/>
        </w:rPr>
        <w:t>check_the_env.py</w:t>
      </w:r>
      <w:r w:rsidRPr="004A16BD">
        <w:rPr>
          <w:rFonts w:ascii="Times New Roman" w:hAnsi="Times New Roman" w:cs="Times New Roman"/>
        </w:rPr>
        <w:t>” from the directory, “</w:t>
      </w:r>
      <w:proofErr w:type="spellStart"/>
      <w:r w:rsidRPr="004A16BD">
        <w:rPr>
          <w:rFonts w:ascii="Times New Roman" w:hAnsi="Times New Roman" w:cs="Times New Roman"/>
        </w:rPr>
        <w:t>training_and_testing</w:t>
      </w:r>
      <w:proofErr w:type="spellEnd"/>
      <w:r w:rsidRPr="004A16BD">
        <w:rPr>
          <w:rFonts w:ascii="Times New Roman" w:hAnsi="Times New Roman" w:cs="Times New Roman"/>
        </w:rPr>
        <w:t>”</w:t>
      </w:r>
    </w:p>
    <w:p w14:paraId="1E68692C" w14:textId="29F9C242" w:rsidR="00B048A8" w:rsidRDefault="004A16BD" w:rsidP="0069361C">
      <w:pPr>
        <w:spacing w:before="120" w:after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Stock </w:t>
      </w:r>
      <w:proofErr w:type="spellStart"/>
      <w:r>
        <w:rPr>
          <w:rFonts w:ascii="Times New Roman" w:hAnsi="Times New Roman" w:cs="Times New Roman"/>
        </w:rPr>
        <w:t>datas</w:t>
      </w:r>
      <w:proofErr w:type="spellEnd"/>
      <w:r>
        <w:rPr>
          <w:rFonts w:ascii="Times New Roman" w:hAnsi="Times New Roman" w:cs="Times New Roman"/>
        </w:rPr>
        <w:t xml:space="preserve"> are provided in the “</w:t>
      </w:r>
      <w:proofErr w:type="spellStart"/>
      <w:r>
        <w:rPr>
          <w:rFonts w:ascii="Times New Roman" w:hAnsi="Times New Roman" w:cs="Times New Roman"/>
        </w:rPr>
        <w:t>stock_data</w:t>
      </w:r>
      <w:proofErr w:type="spellEnd"/>
      <w:r>
        <w:rPr>
          <w:rFonts w:ascii="Times New Roman" w:hAnsi="Times New Roman" w:cs="Times New Roman"/>
        </w:rPr>
        <w:t>” directory.</w:t>
      </w:r>
    </w:p>
    <w:p w14:paraId="6D9E2A2D" w14:textId="77777777" w:rsidR="0069361C" w:rsidRDefault="0069361C" w:rsidP="0069361C">
      <w:pPr>
        <w:spacing w:before="120" w:after="240"/>
        <w:jc w:val="both"/>
        <w:rPr>
          <w:rFonts w:ascii="Times New Roman" w:hAnsi="Times New Roman" w:cs="Times New Roman"/>
          <w:b/>
          <w:bCs/>
          <w:sz w:val="30"/>
          <w:szCs w:val="30"/>
        </w:rPr>
      </w:pPr>
    </w:p>
    <w:p w14:paraId="7E5E195F" w14:textId="78CE538E" w:rsidR="00C51678" w:rsidRPr="000F061E" w:rsidRDefault="006C39F7" w:rsidP="00510A14">
      <w:pPr>
        <w:jc w:val="both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 xml:space="preserve">iii. </w:t>
      </w:r>
      <w:r w:rsidR="000F061E" w:rsidRPr="000F061E">
        <w:rPr>
          <w:rFonts w:ascii="Times New Roman" w:hAnsi="Times New Roman" w:cs="Times New Roman"/>
          <w:b/>
          <w:bCs/>
          <w:sz w:val="30"/>
          <w:szCs w:val="30"/>
        </w:rPr>
        <w:t>Description of the Environment:</w:t>
      </w:r>
    </w:p>
    <w:p w14:paraId="5655B1BF" w14:textId="7B0054A2" w:rsidR="00BF5773" w:rsidRPr="00D02C3A" w:rsidRDefault="007D3124" w:rsidP="00510A14">
      <w:pPr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1. </w:t>
      </w:r>
      <w:r w:rsidR="00436342" w:rsidRPr="00D02C3A">
        <w:rPr>
          <w:rFonts w:ascii="Times New Roman" w:hAnsi="Times New Roman" w:cs="Times New Roman"/>
          <w:b/>
          <w:bCs/>
          <w:sz w:val="26"/>
          <w:szCs w:val="26"/>
          <w:u w:val="single"/>
        </w:rPr>
        <w:t>Observation:</w:t>
      </w:r>
    </w:p>
    <w:p w14:paraId="6098C8D2" w14:textId="329FB6EE" w:rsidR="007A0FD9" w:rsidRPr="003D158D" w:rsidRDefault="007A0FD9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At </w:t>
      </w:r>
      <w:r w:rsidR="00510A14" w:rsidRPr="003D158D">
        <w:rPr>
          <w:rFonts w:ascii="Times New Roman" w:hAnsi="Times New Roman" w:cs="Times New Roman"/>
        </w:rPr>
        <w:t xml:space="preserve">the </w:t>
      </w:r>
      <w:proofErr w:type="spellStart"/>
      <w:r w:rsidRPr="003D158D">
        <w:rPr>
          <w:rFonts w:ascii="Times New Roman" w:hAnsi="Times New Roman" w:cs="Times New Roman"/>
        </w:rPr>
        <w:t>t</w:t>
      </w:r>
      <w:r w:rsidRPr="003D158D">
        <w:rPr>
          <w:rFonts w:ascii="Times New Roman" w:hAnsi="Times New Roman" w:cs="Times New Roman"/>
          <w:vertAlign w:val="superscript"/>
        </w:rPr>
        <w:t>th</w:t>
      </w:r>
      <w:proofErr w:type="spellEnd"/>
      <w:r w:rsidRPr="003D158D">
        <w:rPr>
          <w:rFonts w:ascii="Times New Roman" w:hAnsi="Times New Roman" w:cs="Times New Roman"/>
          <w:vertAlign w:val="superscript"/>
        </w:rPr>
        <w:t xml:space="preserve"> </w:t>
      </w:r>
      <w:r w:rsidRPr="003D158D">
        <w:rPr>
          <w:rFonts w:ascii="Times New Roman" w:hAnsi="Times New Roman" w:cs="Times New Roman"/>
        </w:rPr>
        <w:t>time instant</w:t>
      </w:r>
      <w:r w:rsidR="00510A14" w:rsidRPr="003D158D">
        <w:rPr>
          <w:rFonts w:ascii="Times New Roman" w:hAnsi="Times New Roman" w:cs="Times New Roman"/>
        </w:rPr>
        <w:t>,</w:t>
      </w:r>
      <w:r w:rsidRPr="003D158D">
        <w:rPr>
          <w:rFonts w:ascii="Times New Roman" w:hAnsi="Times New Roman" w:cs="Times New Roman"/>
        </w:rPr>
        <w:t xml:space="preserve"> an agent observes </w:t>
      </w:r>
    </w:p>
    <w:p w14:paraId="17C8D03C" w14:textId="620DC9F2" w:rsidR="00A1637A" w:rsidRPr="003D158D" w:rsidRDefault="00A1637A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1. Open Prices </w:t>
      </w:r>
      <w:r w:rsidR="007A0FD9" w:rsidRPr="003D158D">
        <w:rPr>
          <w:rFonts w:ascii="Times New Roman" w:hAnsi="Times New Roman" w:cs="Times New Roman"/>
        </w:rPr>
        <w:t>from (t-n) to t time steps</w:t>
      </w:r>
    </w:p>
    <w:p w14:paraId="30BD379D" w14:textId="3E1B0EAB" w:rsidR="00102A8B" w:rsidRPr="003D158D" w:rsidRDefault="00A1637A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2. </w:t>
      </w:r>
      <w:r w:rsidR="00102A8B" w:rsidRPr="003D158D">
        <w:rPr>
          <w:rFonts w:ascii="Times New Roman" w:hAnsi="Times New Roman" w:cs="Times New Roman"/>
        </w:rPr>
        <w:t xml:space="preserve"> </w:t>
      </w:r>
      <w:r w:rsidRPr="003D158D">
        <w:rPr>
          <w:rFonts w:ascii="Times New Roman" w:hAnsi="Times New Roman" w:cs="Times New Roman"/>
        </w:rPr>
        <w:t xml:space="preserve">High Prices </w:t>
      </w:r>
      <w:r w:rsidR="007A0FD9" w:rsidRPr="003D158D">
        <w:rPr>
          <w:rFonts w:ascii="Times New Roman" w:hAnsi="Times New Roman" w:cs="Times New Roman"/>
        </w:rPr>
        <w:t>from (t-n-1) to (t-1) time steps</w:t>
      </w:r>
    </w:p>
    <w:p w14:paraId="35861CF7" w14:textId="42C6263F" w:rsidR="00A1637A" w:rsidRPr="003D158D" w:rsidRDefault="00A1637A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3. Low Prices </w:t>
      </w:r>
      <w:r w:rsidR="00403FF1" w:rsidRPr="003D158D">
        <w:rPr>
          <w:rFonts w:ascii="Times New Roman" w:hAnsi="Times New Roman" w:cs="Times New Roman"/>
        </w:rPr>
        <w:t>from (t-n-1) to (t-1) time steps</w:t>
      </w:r>
    </w:p>
    <w:p w14:paraId="235D473F" w14:textId="5232F100" w:rsidR="00A1637A" w:rsidRPr="003D158D" w:rsidRDefault="00A1637A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4. Close Prices </w:t>
      </w:r>
      <w:r w:rsidR="00403FF1" w:rsidRPr="003D158D">
        <w:rPr>
          <w:rFonts w:ascii="Times New Roman" w:hAnsi="Times New Roman" w:cs="Times New Roman"/>
        </w:rPr>
        <w:t>from (t-n-1) to (t-1) time steps</w:t>
      </w:r>
    </w:p>
    <w:p w14:paraId="0442CD2D" w14:textId="4E783B11" w:rsidR="00A1637A" w:rsidRPr="003D158D" w:rsidRDefault="00A1637A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5. Volume </w:t>
      </w:r>
      <w:r w:rsidR="00403FF1" w:rsidRPr="003D158D">
        <w:rPr>
          <w:rFonts w:ascii="Times New Roman" w:hAnsi="Times New Roman" w:cs="Times New Roman"/>
        </w:rPr>
        <w:t>from (t-n-1) to (t-1) time steps</w:t>
      </w:r>
    </w:p>
    <w:p w14:paraId="697490C8" w14:textId="1E8DC2D1" w:rsidR="00A35DF6" w:rsidRPr="003D158D" w:rsidRDefault="00A35DF6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lastRenderedPageBreak/>
        <w:t xml:space="preserve">6. Money reserve </w:t>
      </w:r>
      <w:r w:rsidR="00403FF1" w:rsidRPr="003D158D">
        <w:rPr>
          <w:rFonts w:ascii="Times New Roman" w:hAnsi="Times New Roman" w:cs="Times New Roman"/>
        </w:rPr>
        <w:t>from (t-n-1) to (t-1) time steps</w:t>
      </w:r>
    </w:p>
    <w:p w14:paraId="56F63528" w14:textId="67DAD304" w:rsidR="006B202F" w:rsidRPr="003D158D" w:rsidRDefault="006B202F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7. 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Stock holding </w:t>
      </w:r>
      <w:r w:rsidR="00403FF1" w:rsidRPr="003D158D">
        <w:rPr>
          <w:rFonts w:ascii="Times New Roman" w:hAnsi="Times New Roman" w:cs="Times New Roman"/>
        </w:rPr>
        <w:t>from (t-n-1) to (t-1) time steps</w:t>
      </w:r>
    </w:p>
    <w:p w14:paraId="3FC153C5" w14:textId="2B858679" w:rsidR="0065163F" w:rsidRPr="003D158D" w:rsidRDefault="0065163F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8. Action taken </w:t>
      </w:r>
      <w:r w:rsidR="00403FF1" w:rsidRPr="003D158D">
        <w:rPr>
          <w:rFonts w:ascii="Times New Roman" w:hAnsi="Times New Roman" w:cs="Times New Roman"/>
        </w:rPr>
        <w:t>from (t-n-1) to (t-1) time steps</w:t>
      </w:r>
    </w:p>
    <w:p w14:paraId="3C84A9B9" w14:textId="486FE8E9" w:rsidR="009978B8" w:rsidRPr="003D158D" w:rsidRDefault="009978B8" w:rsidP="00510A14">
      <w:pPr>
        <w:spacing w:after="0"/>
        <w:jc w:val="both"/>
        <w:rPr>
          <w:rFonts w:ascii="Times New Roman" w:hAnsi="Times New Roman" w:cs="Times New Roman"/>
        </w:rPr>
      </w:pPr>
    </w:p>
    <w:p w14:paraId="7E962DF4" w14:textId="40C3C7A1" w:rsidR="006B202F" w:rsidRPr="003D158D" w:rsidRDefault="009978B8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>Where, (n is the look back window)</w:t>
      </w:r>
    </w:p>
    <w:p w14:paraId="31CE4E9F" w14:textId="77777777" w:rsidR="00C22855" w:rsidRPr="003D158D" w:rsidRDefault="00C22855" w:rsidP="00510A14">
      <w:pPr>
        <w:spacing w:after="0"/>
        <w:jc w:val="both"/>
        <w:rPr>
          <w:rFonts w:ascii="Times New Roman" w:hAnsi="Times New Roman" w:cs="Times New Roman"/>
        </w:rPr>
      </w:pPr>
    </w:p>
    <w:p w14:paraId="2CDEFEBC" w14:textId="74B7BA63" w:rsidR="006B202F" w:rsidRPr="003D158D" w:rsidRDefault="00C22855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>Hence, the s</w:t>
      </w:r>
      <w:r w:rsidR="003A43E9" w:rsidRPr="003D158D">
        <w:rPr>
          <w:rFonts w:ascii="Times New Roman" w:hAnsi="Times New Roman" w:cs="Times New Roman"/>
        </w:rPr>
        <w:t>hape of the observation space is as follows</w:t>
      </w:r>
    </w:p>
    <w:p w14:paraId="6F2E87C4" w14:textId="6475FEE4" w:rsidR="00C6788F" w:rsidRPr="003D158D" w:rsidRDefault="00C6788F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proofErr w:type="spellStart"/>
      <w:proofErr w:type="gramStart"/>
      <w:r w:rsidRPr="003D158D">
        <w:rPr>
          <w:rFonts w:ascii="Times New Roman" w:hAnsi="Times New Roman" w:cs="Times New Roman"/>
        </w:rPr>
        <w:t>spaces.Box</w:t>
      </w:r>
      <w:proofErr w:type="spellEnd"/>
      <w:proofErr w:type="gramEnd"/>
      <w:r w:rsidRPr="003D158D">
        <w:rPr>
          <w:rFonts w:ascii="Times New Roman" w:hAnsi="Times New Roman" w:cs="Times New Roman"/>
        </w:rPr>
        <w:t>(low=-np.inf, high=np.inf, shape=(</w:t>
      </w:r>
      <w:r w:rsidR="0023554A" w:rsidRPr="003D158D">
        <w:rPr>
          <w:rFonts w:ascii="Times New Roman" w:hAnsi="Times New Roman" w:cs="Times New Roman"/>
        </w:rPr>
        <w:t>8</w:t>
      </w:r>
      <w:r w:rsidRPr="003D158D">
        <w:rPr>
          <w:rFonts w:ascii="Times New Roman" w:hAnsi="Times New Roman" w:cs="Times New Roman"/>
        </w:rPr>
        <w:t>,</w:t>
      </w:r>
      <w:r w:rsidR="0023554A" w:rsidRPr="003D158D">
        <w:rPr>
          <w:rFonts w:ascii="Times New Roman" w:hAnsi="Times New Roman" w:cs="Times New Roman"/>
        </w:rPr>
        <w:t xml:space="preserve"> </w:t>
      </w:r>
      <w:proofErr w:type="spellStart"/>
      <w:r w:rsidRPr="003D158D">
        <w:rPr>
          <w:rFonts w:ascii="Times New Roman" w:hAnsi="Times New Roman" w:cs="Times New Roman"/>
        </w:rPr>
        <w:t>self.look_back_window</w:t>
      </w:r>
      <w:proofErr w:type="spellEnd"/>
      <w:r w:rsidRPr="003D158D">
        <w:rPr>
          <w:rFonts w:ascii="Times New Roman" w:hAnsi="Times New Roman" w:cs="Times New Roman"/>
        </w:rPr>
        <w:t xml:space="preserve">), </w:t>
      </w:r>
      <w:proofErr w:type="spellStart"/>
      <w:r w:rsidRPr="003D158D">
        <w:rPr>
          <w:rFonts w:ascii="Times New Roman" w:hAnsi="Times New Roman" w:cs="Times New Roman"/>
        </w:rPr>
        <w:t>dtype</w:t>
      </w:r>
      <w:proofErr w:type="spellEnd"/>
      <w:r w:rsidRPr="003D158D">
        <w:rPr>
          <w:rFonts w:ascii="Times New Roman" w:hAnsi="Times New Roman" w:cs="Times New Roman"/>
        </w:rPr>
        <w:t>=np.float64)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</w:p>
    <w:p w14:paraId="24913C6C" w14:textId="77777777" w:rsidR="00C22855" w:rsidRPr="003D158D" w:rsidRDefault="00C22855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279B4718" w14:textId="55D8B971" w:rsidR="003A43E9" w:rsidRPr="003D158D" w:rsidRDefault="00C22855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A sample observation </w:t>
      </w:r>
      <w:r w:rsidR="003A43E9"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will look like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s follows</w:t>
      </w:r>
    </w:p>
    <w:p w14:paraId="3090DC2E" w14:textId="6A20F337" w:rsidR="00BF5773" w:rsidRPr="003D158D" w:rsidRDefault="00BF5773" w:rsidP="00510A14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np.obs</w:t>
      </w:r>
      <w:proofErr w:type="spellEnd"/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(</w:t>
      </w:r>
      <w:proofErr w:type="gramEnd"/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[</w:t>
      </w:r>
      <w:r w:rsidR="003A43E9" w:rsidRPr="003D158D">
        <w:rPr>
          <w:rFonts w:ascii="Times New Roman" w:hAnsi="Times New Roman" w:cs="Times New Roman"/>
        </w:rPr>
        <w:t>Open Prices from (t-n) to t time steps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],</w:t>
      </w:r>
    </w:p>
    <w:p w14:paraId="405BAADA" w14:textId="59BAC91A" w:rsidR="00BF5773" w:rsidRPr="003D158D" w:rsidRDefault="00BF5773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[</w:t>
      </w:r>
      <w:r w:rsidR="003A43E9" w:rsidRPr="003D158D">
        <w:rPr>
          <w:rFonts w:ascii="Times New Roman" w:hAnsi="Times New Roman" w:cs="Times New Roman"/>
        </w:rPr>
        <w:t>High Prices from (t-n-1) to (t-1) time steps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],</w:t>
      </w:r>
    </w:p>
    <w:p w14:paraId="17B63461" w14:textId="6362ED56" w:rsidR="00BF5773" w:rsidRPr="003D158D" w:rsidRDefault="00BF5773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[</w:t>
      </w:r>
      <w:r w:rsidR="003A43E9" w:rsidRPr="003D158D">
        <w:rPr>
          <w:rFonts w:ascii="Times New Roman" w:hAnsi="Times New Roman" w:cs="Times New Roman"/>
        </w:rPr>
        <w:t>Low Prices from (t-n-1) to (t-1) time steps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],</w:t>
      </w:r>
    </w:p>
    <w:p w14:paraId="44043625" w14:textId="21B4148F" w:rsidR="00BF5773" w:rsidRPr="003D158D" w:rsidRDefault="00BF5773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[</w:t>
      </w:r>
      <w:r w:rsidR="003A43E9" w:rsidRPr="003D158D">
        <w:rPr>
          <w:rFonts w:ascii="Times New Roman" w:hAnsi="Times New Roman" w:cs="Times New Roman"/>
        </w:rPr>
        <w:t>Close Prices from (t-n-1) to (t-1) time steps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],</w:t>
      </w:r>
    </w:p>
    <w:p w14:paraId="709DF92A" w14:textId="49D780C2" w:rsidR="00BF5773" w:rsidRPr="003D158D" w:rsidRDefault="00BF5773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[</w:t>
      </w:r>
      <w:r w:rsidR="003A43E9" w:rsidRPr="003D158D">
        <w:rPr>
          <w:rFonts w:ascii="Times New Roman" w:hAnsi="Times New Roman" w:cs="Times New Roman"/>
        </w:rPr>
        <w:t>Volume from (t-n-1) to (t-1) time steps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],</w:t>
      </w:r>
    </w:p>
    <w:p w14:paraId="776CA449" w14:textId="4D4AE394" w:rsidR="00BF5773" w:rsidRPr="003D158D" w:rsidRDefault="00BF5773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[</w:t>
      </w:r>
      <w:r w:rsidR="003A43E9" w:rsidRPr="003D158D">
        <w:rPr>
          <w:rFonts w:ascii="Times New Roman" w:hAnsi="Times New Roman" w:cs="Times New Roman"/>
        </w:rPr>
        <w:t>Money reserve from (t-n-1) to (t-1) time steps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],</w:t>
      </w:r>
    </w:p>
    <w:p w14:paraId="1DE7713E" w14:textId="21FD10B0" w:rsidR="00BF5773" w:rsidRPr="003D158D" w:rsidRDefault="00BF5773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[</w:t>
      </w:r>
      <w:r w:rsidR="003A43E9"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Stock holding </w:t>
      </w:r>
      <w:r w:rsidR="003A43E9" w:rsidRPr="003D158D">
        <w:rPr>
          <w:rFonts w:ascii="Times New Roman" w:hAnsi="Times New Roman" w:cs="Times New Roman"/>
        </w:rPr>
        <w:t>from (t-n-1) to (t-1) time steps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],</w:t>
      </w:r>
    </w:p>
    <w:p w14:paraId="444FACFF" w14:textId="5C0F1BFA" w:rsidR="00BF5773" w:rsidRPr="003D158D" w:rsidRDefault="00BF5773" w:rsidP="00510A14">
      <w:pPr>
        <w:spacing w:after="0" w:line="240" w:lineRule="auto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[</w:t>
      </w:r>
      <w:r w:rsidR="003A43E9" w:rsidRPr="003D158D">
        <w:rPr>
          <w:rFonts w:ascii="Times New Roman" w:hAnsi="Times New Roman" w:cs="Times New Roman"/>
        </w:rPr>
        <w:t>Action taken from (t-n-1) to (t-1) time steps</w:t>
      </w: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])</w:t>
      </w:r>
    </w:p>
    <w:p w14:paraId="5AB5690F" w14:textId="5A86E5EC" w:rsidR="00BF5773" w:rsidRDefault="00BF5773" w:rsidP="00510A14">
      <w:pPr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607AA59D" w14:textId="261B32CD" w:rsidR="003A670E" w:rsidRPr="00D02C3A" w:rsidRDefault="007D3124" w:rsidP="00510A14">
      <w:pPr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2. </w:t>
      </w:r>
      <w:r w:rsidR="003A670E" w:rsidRPr="00D02C3A">
        <w:rPr>
          <w:rFonts w:ascii="Times New Roman" w:hAnsi="Times New Roman" w:cs="Times New Roman"/>
          <w:b/>
          <w:bCs/>
          <w:sz w:val="26"/>
          <w:szCs w:val="26"/>
          <w:u w:val="single"/>
        </w:rPr>
        <w:t>Action</w:t>
      </w:r>
      <w:r w:rsidR="003A670E" w:rsidRPr="00510A14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582715AB" w14:textId="56BD4D8F" w:rsidR="00F10690" w:rsidRPr="003D158D" w:rsidRDefault="00510A14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>This is</w:t>
      </w:r>
      <w:r w:rsidR="00F10690" w:rsidRPr="003D158D">
        <w:rPr>
          <w:rFonts w:ascii="Times New Roman" w:hAnsi="Times New Roman" w:cs="Times New Roman"/>
        </w:rPr>
        <w:t xml:space="preserve"> a long</w:t>
      </w:r>
      <w:r w:rsidRPr="003D158D">
        <w:rPr>
          <w:rFonts w:ascii="Times New Roman" w:hAnsi="Times New Roman" w:cs="Times New Roman"/>
        </w:rPr>
        <w:t>-</w:t>
      </w:r>
      <w:r w:rsidR="00F10690" w:rsidRPr="003D158D">
        <w:rPr>
          <w:rFonts w:ascii="Times New Roman" w:hAnsi="Times New Roman" w:cs="Times New Roman"/>
        </w:rPr>
        <w:t xml:space="preserve">only </w:t>
      </w:r>
      <w:r w:rsidRPr="003D158D">
        <w:rPr>
          <w:rFonts w:ascii="Times New Roman" w:hAnsi="Times New Roman" w:cs="Times New Roman"/>
        </w:rPr>
        <w:t>environment</w:t>
      </w:r>
      <w:r w:rsidR="00F10690" w:rsidRPr="003D158D">
        <w:rPr>
          <w:rFonts w:ascii="Times New Roman" w:hAnsi="Times New Roman" w:cs="Times New Roman"/>
        </w:rPr>
        <w:t>. No shorting</w:t>
      </w:r>
      <w:r w:rsidRPr="003D158D">
        <w:rPr>
          <w:rFonts w:ascii="Times New Roman" w:hAnsi="Times New Roman" w:cs="Times New Roman"/>
        </w:rPr>
        <w:t xml:space="preserve"> action</w:t>
      </w:r>
      <w:r w:rsidR="00F10690" w:rsidRPr="003D158D">
        <w:rPr>
          <w:rFonts w:ascii="Times New Roman" w:hAnsi="Times New Roman" w:cs="Times New Roman"/>
        </w:rPr>
        <w:t xml:space="preserve"> is allowed.</w:t>
      </w:r>
      <w:r w:rsidR="002A4B31" w:rsidRPr="003D158D">
        <w:rPr>
          <w:rFonts w:ascii="Times New Roman" w:hAnsi="Times New Roman" w:cs="Times New Roman"/>
        </w:rPr>
        <w:t xml:space="preserve"> The action is represented as a</w:t>
      </w:r>
      <w:r w:rsidRPr="003D158D">
        <w:rPr>
          <w:rFonts w:ascii="Times New Roman" w:hAnsi="Times New Roman" w:cs="Times New Roman"/>
        </w:rPr>
        <w:t xml:space="preserve">n int </w:t>
      </w:r>
      <w:r w:rsidR="002A4B31" w:rsidRPr="003D158D">
        <w:rPr>
          <w:rFonts w:ascii="Times New Roman" w:hAnsi="Times New Roman" w:cs="Times New Roman"/>
        </w:rPr>
        <w:t xml:space="preserve">number in </w:t>
      </w:r>
      <w:r w:rsidR="00A20E50" w:rsidRPr="003D158D">
        <w:rPr>
          <w:rFonts w:ascii="Times New Roman" w:hAnsi="Times New Roman" w:cs="Times New Roman"/>
        </w:rPr>
        <w:t xml:space="preserve">the </w:t>
      </w:r>
      <w:r w:rsidR="002A4B31" w:rsidRPr="003D158D">
        <w:rPr>
          <w:rFonts w:ascii="Times New Roman" w:hAnsi="Times New Roman" w:cs="Times New Roman"/>
        </w:rPr>
        <w:t>range of [-1</w:t>
      </w:r>
      <w:r w:rsidRPr="003D158D">
        <w:rPr>
          <w:rFonts w:ascii="Times New Roman" w:hAnsi="Times New Roman" w:cs="Times New Roman"/>
        </w:rPr>
        <w:t>00</w:t>
      </w:r>
      <w:r w:rsidR="002A4B31" w:rsidRPr="003D158D">
        <w:rPr>
          <w:rFonts w:ascii="Times New Roman" w:hAnsi="Times New Roman" w:cs="Times New Roman"/>
        </w:rPr>
        <w:t>,</w:t>
      </w:r>
      <w:r w:rsidRPr="003D158D">
        <w:rPr>
          <w:rFonts w:ascii="Times New Roman" w:hAnsi="Times New Roman" w:cs="Times New Roman"/>
        </w:rPr>
        <w:t xml:space="preserve"> </w:t>
      </w:r>
      <w:r w:rsidR="002A4B31" w:rsidRPr="003D158D">
        <w:rPr>
          <w:rFonts w:ascii="Times New Roman" w:hAnsi="Times New Roman" w:cs="Times New Roman"/>
        </w:rPr>
        <w:t>1</w:t>
      </w:r>
      <w:r w:rsidRPr="003D158D">
        <w:rPr>
          <w:rFonts w:ascii="Times New Roman" w:hAnsi="Times New Roman" w:cs="Times New Roman"/>
        </w:rPr>
        <w:t>00</w:t>
      </w:r>
      <w:r w:rsidR="002A4B31" w:rsidRPr="003D158D">
        <w:rPr>
          <w:rFonts w:ascii="Times New Roman" w:hAnsi="Times New Roman" w:cs="Times New Roman"/>
        </w:rPr>
        <w:t>].</w:t>
      </w:r>
    </w:p>
    <w:p w14:paraId="4D07B49B" w14:textId="77777777" w:rsidR="00DF4A58" w:rsidRPr="003D158D" w:rsidRDefault="00DF4A58" w:rsidP="00510A14">
      <w:pPr>
        <w:spacing w:after="0"/>
        <w:jc w:val="both"/>
        <w:rPr>
          <w:rFonts w:ascii="Times New Roman" w:hAnsi="Times New Roman" w:cs="Times New Roman"/>
        </w:rPr>
      </w:pPr>
    </w:p>
    <w:p w14:paraId="670F8D97" w14:textId="6A7CF2D3" w:rsidR="002A4B31" w:rsidRPr="003D158D" w:rsidRDefault="002A4B31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>0 represent</w:t>
      </w:r>
      <w:r w:rsidR="00A20E50" w:rsidRPr="003D158D">
        <w:rPr>
          <w:rFonts w:ascii="Times New Roman" w:hAnsi="Times New Roman" w:cs="Times New Roman"/>
        </w:rPr>
        <w:t>s</w:t>
      </w:r>
      <w:r w:rsidRPr="003D158D">
        <w:rPr>
          <w:rFonts w:ascii="Times New Roman" w:hAnsi="Times New Roman" w:cs="Times New Roman"/>
        </w:rPr>
        <w:t xml:space="preserve"> </w:t>
      </w:r>
      <w:r w:rsidR="0015519E" w:rsidRPr="003D158D">
        <w:rPr>
          <w:rFonts w:ascii="Times New Roman" w:hAnsi="Times New Roman" w:cs="Times New Roman"/>
        </w:rPr>
        <w:t xml:space="preserve">the </w:t>
      </w:r>
      <w:r w:rsidRPr="003D158D">
        <w:rPr>
          <w:rFonts w:ascii="Times New Roman" w:hAnsi="Times New Roman" w:cs="Times New Roman"/>
        </w:rPr>
        <w:t>Hold</w:t>
      </w:r>
      <w:r w:rsidR="00A20E50" w:rsidRPr="003D158D">
        <w:rPr>
          <w:rFonts w:ascii="Times New Roman" w:hAnsi="Times New Roman" w:cs="Times New Roman"/>
        </w:rPr>
        <w:t xml:space="preserve"> action</w:t>
      </w:r>
      <w:r w:rsidRPr="003D158D">
        <w:rPr>
          <w:rFonts w:ascii="Times New Roman" w:hAnsi="Times New Roman" w:cs="Times New Roman"/>
        </w:rPr>
        <w:t>.</w:t>
      </w:r>
    </w:p>
    <w:p w14:paraId="3898D5E4" w14:textId="77777777" w:rsidR="00DF4A58" w:rsidRPr="003D158D" w:rsidRDefault="00DF4A58" w:rsidP="00510A14">
      <w:pPr>
        <w:spacing w:after="0"/>
        <w:jc w:val="both"/>
        <w:rPr>
          <w:rFonts w:ascii="Times New Roman" w:hAnsi="Times New Roman" w:cs="Times New Roman"/>
        </w:rPr>
      </w:pPr>
    </w:p>
    <w:p w14:paraId="5D2496F9" w14:textId="67603078" w:rsidR="002A4B31" w:rsidRPr="003D158D" w:rsidRDefault="00A20E50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 xml:space="preserve">A </w:t>
      </w:r>
      <w:r w:rsidR="002A4B31" w:rsidRPr="003D158D">
        <w:rPr>
          <w:rFonts w:ascii="Times New Roman" w:hAnsi="Times New Roman" w:cs="Times New Roman"/>
        </w:rPr>
        <w:t xml:space="preserve">positive number represents </w:t>
      </w:r>
      <w:r w:rsidR="0015519E" w:rsidRPr="003D158D">
        <w:rPr>
          <w:rFonts w:ascii="Times New Roman" w:hAnsi="Times New Roman" w:cs="Times New Roman"/>
        </w:rPr>
        <w:t xml:space="preserve">the </w:t>
      </w:r>
      <w:r w:rsidR="002A4B31" w:rsidRPr="003D158D">
        <w:rPr>
          <w:rFonts w:ascii="Times New Roman" w:hAnsi="Times New Roman" w:cs="Times New Roman"/>
        </w:rPr>
        <w:t>Buy</w:t>
      </w:r>
      <w:r w:rsidRPr="003D158D">
        <w:rPr>
          <w:rFonts w:ascii="Times New Roman" w:hAnsi="Times New Roman" w:cs="Times New Roman"/>
        </w:rPr>
        <w:t xml:space="preserve"> action</w:t>
      </w:r>
      <w:r w:rsidR="002A4B31" w:rsidRPr="003D158D">
        <w:rPr>
          <w:rFonts w:ascii="Times New Roman" w:hAnsi="Times New Roman" w:cs="Times New Roman"/>
        </w:rPr>
        <w:t>.</w:t>
      </w:r>
      <w:r w:rsidRPr="003D158D">
        <w:rPr>
          <w:rFonts w:ascii="Times New Roman" w:hAnsi="Times New Roman" w:cs="Times New Roman"/>
        </w:rPr>
        <w:t xml:space="preserve"> The number represents the percentage of money reserve that will be used to buy stock.</w:t>
      </w:r>
      <w:r w:rsidR="002A4B31" w:rsidRPr="003D158D">
        <w:rPr>
          <w:rFonts w:ascii="Times New Roman" w:hAnsi="Times New Roman" w:cs="Times New Roman"/>
        </w:rPr>
        <w:t xml:space="preserve"> The target position is as follows</w:t>
      </w:r>
    </w:p>
    <w:p w14:paraId="5E60CBE8" w14:textId="7F43E9E9" w:rsidR="00100A7D" w:rsidRPr="003D158D" w:rsidRDefault="002A4B31" w:rsidP="00A20E50">
      <w:pPr>
        <w:spacing w:after="0"/>
        <w:jc w:val="center"/>
        <w:rPr>
          <w:rFonts w:ascii="Times New Roman" w:hAnsi="Times New Roman" w:cs="Times New Roman"/>
        </w:rPr>
      </w:pPr>
      <w:proofErr w:type="spellStart"/>
      <w:r w:rsidRPr="003D158D">
        <w:rPr>
          <w:rFonts w:ascii="Times New Roman" w:hAnsi="Times New Roman" w:cs="Times New Roman"/>
        </w:rPr>
        <w:t>target_position_in_money</w:t>
      </w:r>
      <w:proofErr w:type="spellEnd"/>
      <w:r w:rsidRPr="003D158D">
        <w:rPr>
          <w:rFonts w:ascii="Times New Roman" w:hAnsi="Times New Roman" w:cs="Times New Roman"/>
        </w:rPr>
        <w:t xml:space="preserve"> = </w:t>
      </w:r>
      <w:r w:rsidR="00A20E50" w:rsidRPr="003D158D">
        <w:rPr>
          <w:rFonts w:ascii="Times New Roman" w:hAnsi="Times New Roman" w:cs="Times New Roman"/>
        </w:rPr>
        <w:t>(</w:t>
      </w:r>
      <w:r w:rsidRPr="003D158D">
        <w:rPr>
          <w:rFonts w:ascii="Times New Roman" w:hAnsi="Times New Roman" w:cs="Times New Roman"/>
        </w:rPr>
        <w:t>action</w:t>
      </w:r>
      <w:r w:rsidR="00E1405F" w:rsidRPr="003D158D">
        <w:rPr>
          <w:rFonts w:ascii="Times New Roman" w:hAnsi="Times New Roman" w:cs="Times New Roman"/>
        </w:rPr>
        <w:t xml:space="preserve"> </w:t>
      </w:r>
      <w:r w:rsidR="005F6DED" w:rsidRPr="003D158D">
        <w:rPr>
          <w:rFonts w:ascii="Times New Roman" w:hAnsi="Times New Roman" w:cs="Times New Roman"/>
        </w:rPr>
        <w:t xml:space="preserve">× </w:t>
      </w:r>
      <w:proofErr w:type="spellStart"/>
      <w:r w:rsidR="00E1405F" w:rsidRPr="003D158D">
        <w:rPr>
          <w:rFonts w:ascii="Times New Roman" w:hAnsi="Times New Roman" w:cs="Times New Roman"/>
        </w:rPr>
        <w:t>money_reserve</w:t>
      </w:r>
      <w:proofErr w:type="spellEnd"/>
      <w:r w:rsidR="00A20E50" w:rsidRPr="003D158D">
        <w:rPr>
          <w:rFonts w:ascii="Times New Roman" w:hAnsi="Times New Roman" w:cs="Times New Roman"/>
        </w:rPr>
        <w:t>)/100</w:t>
      </w:r>
    </w:p>
    <w:p w14:paraId="13DDE6D9" w14:textId="77777777" w:rsidR="00100A7D" w:rsidRPr="003D158D" w:rsidRDefault="00100A7D" w:rsidP="00510A14">
      <w:pPr>
        <w:spacing w:after="0"/>
        <w:jc w:val="both"/>
        <w:rPr>
          <w:rFonts w:ascii="Times New Roman" w:hAnsi="Times New Roman" w:cs="Times New Roman"/>
        </w:rPr>
      </w:pPr>
    </w:p>
    <w:p w14:paraId="42EDCC01" w14:textId="70304D73" w:rsidR="00100A7D" w:rsidRPr="003D158D" w:rsidRDefault="00A20E50" w:rsidP="00510A14">
      <w:pPr>
        <w:spacing w:after="0"/>
        <w:jc w:val="both"/>
        <w:rPr>
          <w:rFonts w:ascii="Times New Roman" w:hAnsi="Times New Roman" w:cs="Times New Roman"/>
        </w:rPr>
      </w:pPr>
      <w:r w:rsidRPr="003D158D">
        <w:rPr>
          <w:rFonts w:ascii="Times New Roman" w:hAnsi="Times New Roman" w:cs="Times New Roman"/>
        </w:rPr>
        <w:t>A</w:t>
      </w:r>
      <w:r w:rsidR="00100A7D" w:rsidRPr="003D158D">
        <w:rPr>
          <w:rFonts w:ascii="Times New Roman" w:hAnsi="Times New Roman" w:cs="Times New Roman"/>
        </w:rPr>
        <w:t xml:space="preserve"> negative number represents </w:t>
      </w:r>
      <w:r w:rsidR="0015519E" w:rsidRPr="003D158D">
        <w:rPr>
          <w:rFonts w:ascii="Times New Roman" w:hAnsi="Times New Roman" w:cs="Times New Roman"/>
        </w:rPr>
        <w:t xml:space="preserve">the </w:t>
      </w:r>
      <w:r w:rsidR="00940BFF" w:rsidRPr="003D158D">
        <w:rPr>
          <w:rFonts w:ascii="Times New Roman" w:hAnsi="Times New Roman" w:cs="Times New Roman"/>
        </w:rPr>
        <w:t>Sell</w:t>
      </w:r>
      <w:r w:rsidRPr="003D158D">
        <w:rPr>
          <w:rFonts w:ascii="Times New Roman" w:hAnsi="Times New Roman" w:cs="Times New Roman"/>
        </w:rPr>
        <w:t xml:space="preserve"> action</w:t>
      </w:r>
      <w:r w:rsidR="00100A7D" w:rsidRPr="003D158D">
        <w:rPr>
          <w:rFonts w:ascii="Times New Roman" w:hAnsi="Times New Roman" w:cs="Times New Roman"/>
        </w:rPr>
        <w:t xml:space="preserve">. </w:t>
      </w:r>
      <w:r w:rsidRPr="003D158D">
        <w:rPr>
          <w:rFonts w:ascii="Times New Roman" w:hAnsi="Times New Roman" w:cs="Times New Roman"/>
        </w:rPr>
        <w:t xml:space="preserve">The number represents the percentage of stock reserve that will be sold. </w:t>
      </w:r>
      <w:r w:rsidR="00100A7D" w:rsidRPr="003D158D">
        <w:rPr>
          <w:rFonts w:ascii="Times New Roman" w:hAnsi="Times New Roman" w:cs="Times New Roman"/>
        </w:rPr>
        <w:t>The target position is as follows</w:t>
      </w:r>
    </w:p>
    <w:p w14:paraId="37B80C8B" w14:textId="155C2500" w:rsidR="00100A7D" w:rsidRPr="003D158D" w:rsidRDefault="00100A7D" w:rsidP="000535D1">
      <w:pPr>
        <w:spacing w:after="0"/>
        <w:jc w:val="center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proofErr w:type="spellStart"/>
      <w:r w:rsidRPr="003D158D">
        <w:rPr>
          <w:rFonts w:ascii="Times New Roman" w:hAnsi="Times New Roman" w:cs="Times New Roman"/>
        </w:rPr>
        <w:t>target_position_in_</w:t>
      </w:r>
      <w:r w:rsidR="00B937E1" w:rsidRPr="003D158D">
        <w:rPr>
          <w:rFonts w:ascii="Times New Roman" w:hAnsi="Times New Roman" w:cs="Times New Roman"/>
        </w:rPr>
        <w:t>quantity</w:t>
      </w:r>
      <w:proofErr w:type="spellEnd"/>
      <w:r w:rsidRPr="003D158D">
        <w:rPr>
          <w:rFonts w:ascii="Times New Roman" w:hAnsi="Times New Roman" w:cs="Times New Roman"/>
        </w:rPr>
        <w:t xml:space="preserve"> = </w:t>
      </w:r>
      <w:r w:rsidR="00A20E50" w:rsidRPr="003D158D">
        <w:rPr>
          <w:rFonts w:ascii="Times New Roman" w:hAnsi="Times New Roman" w:cs="Times New Roman"/>
        </w:rPr>
        <w:t>(-</w:t>
      </w:r>
      <w:r w:rsidRPr="003D158D">
        <w:rPr>
          <w:rFonts w:ascii="Times New Roman" w:hAnsi="Times New Roman" w:cs="Times New Roman"/>
        </w:rPr>
        <w:t xml:space="preserve">action × </w:t>
      </w:r>
      <w:proofErr w:type="spellStart"/>
      <w:r w:rsidR="008367E4"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tock_holding_in_quantity</w:t>
      </w:r>
      <w:proofErr w:type="spellEnd"/>
      <w:r w:rsidR="00A20E50"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/100</w:t>
      </w:r>
    </w:p>
    <w:p w14:paraId="44147C13" w14:textId="60E8C376" w:rsidR="004E2EE5" w:rsidRPr="003D158D" w:rsidRDefault="004E2EE5" w:rsidP="00510A14">
      <w:pPr>
        <w:spacing w:after="0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6AA87F0C" w14:textId="28D5CDD6" w:rsidR="004E2EE5" w:rsidRPr="003D158D" w:rsidRDefault="008557EB" w:rsidP="00510A14">
      <w:pPr>
        <w:spacing w:after="0"/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</w:t>
      </w:r>
      <w:r w:rsidR="004E2EE5"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he action space </w:t>
      </w:r>
      <w:r w:rsidR="009E1523"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looks like as following</w:t>
      </w:r>
      <w:r w:rsidR="004E2EE5" w:rsidRPr="003D158D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</w:p>
    <w:p w14:paraId="4321FCA9" w14:textId="1646AB0D" w:rsidR="00BF01E6" w:rsidRPr="003D158D" w:rsidRDefault="009E1523" w:rsidP="00510A14">
      <w:pPr>
        <w:spacing w:after="0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3D158D">
        <w:rPr>
          <w:rFonts w:ascii="Times New Roman" w:hAnsi="Times New Roman" w:cs="Times New Roman"/>
        </w:rPr>
        <w:t>spaces.Discrete</w:t>
      </w:r>
      <w:proofErr w:type="spellEnd"/>
      <w:proofErr w:type="gramEnd"/>
      <w:r w:rsidRPr="003D158D">
        <w:rPr>
          <w:rFonts w:ascii="Times New Roman" w:hAnsi="Times New Roman" w:cs="Times New Roman"/>
        </w:rPr>
        <w:t>(201, start=-100)</w:t>
      </w:r>
    </w:p>
    <w:p w14:paraId="5C07F8B7" w14:textId="77777777" w:rsidR="009E1523" w:rsidRDefault="009E1523" w:rsidP="00510A14">
      <w:pPr>
        <w:jc w:val="both"/>
        <w:rPr>
          <w:rFonts w:ascii="Times New Roman" w:hAnsi="Times New Roman" w:cs="Times New Roman"/>
        </w:rPr>
      </w:pPr>
    </w:p>
    <w:p w14:paraId="1F39044F" w14:textId="77777777" w:rsidR="009E1523" w:rsidRDefault="009E1523" w:rsidP="00510A14">
      <w:pPr>
        <w:jc w:val="both"/>
        <w:rPr>
          <w:rFonts w:ascii="Times New Roman" w:hAnsi="Times New Roman" w:cs="Times New Roman"/>
        </w:rPr>
      </w:pPr>
    </w:p>
    <w:p w14:paraId="042F85F3" w14:textId="631BF8F5" w:rsidR="00D62888" w:rsidRPr="006E4882" w:rsidRDefault="007D3124" w:rsidP="00510A14">
      <w:pPr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3. </w:t>
      </w:r>
      <w:r w:rsidR="00FD09FF">
        <w:rPr>
          <w:rFonts w:ascii="Times New Roman" w:hAnsi="Times New Roman" w:cs="Times New Roman"/>
          <w:b/>
          <w:bCs/>
          <w:sz w:val="26"/>
          <w:szCs w:val="26"/>
          <w:u w:val="single"/>
        </w:rPr>
        <w:t>The trade execution mechanism (Indian Market)</w:t>
      </w:r>
      <w:r w:rsidR="008058D4" w:rsidRPr="006E4882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02A456BB" w14:textId="599BB59C" w:rsidR="00C050DF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8055F8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1. </w:t>
      </w:r>
      <w:r w:rsidR="00C050DF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Random selection of a stock: </w:t>
      </w:r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At every episode, a random stock is selected from the list of stocks, i.e., </w:t>
      </w:r>
      <w:proofErr w:type="spellStart"/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list_of_stock</w:t>
      </w:r>
      <w:proofErr w:type="spellEnd"/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1C75F1CA" w14:textId="348AEDF5" w:rsidR="00C050DF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8055F8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2. </w:t>
      </w:r>
      <w:r w:rsidR="00C050DF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Stock data: </w:t>
      </w:r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environment needs historic market data</w:t>
      </w:r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(.csv files)</w:t>
      </w:r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 OHLC format which is saved in the data directory, i.e., </w:t>
      </w:r>
      <w:proofErr w:type="spellStart"/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data_dir</w:t>
      </w:r>
      <w:proofErr w:type="spellEnd"/>
      <w:r w:rsidR="00C050D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.</w:t>
      </w:r>
    </w:p>
    <w:p w14:paraId="1481CA77" w14:textId="7D50ACFD" w:rsidR="00216897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8055F8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2.</w:t>
      </w:r>
      <w:r w:rsidR="00216897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1.</w:t>
      </w:r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index column must be in datetime format and named as ‘date’.</w:t>
      </w:r>
    </w:p>
    <w:p w14:paraId="0366D02F" w14:textId="53E40998" w:rsidR="00216897" w:rsidRPr="007A1D15" w:rsidRDefault="007D3124" w:rsidP="00510A14">
      <w:pPr>
        <w:jc w:val="both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lastRenderedPageBreak/>
        <w:t>3.</w:t>
      </w:r>
      <w:r w:rsidR="008055F8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2.</w:t>
      </w:r>
      <w:r w:rsidR="00216897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2.</w:t>
      </w:r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input </w:t>
      </w:r>
      <w:proofErr w:type="spellStart"/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dataframe</w:t>
      </w:r>
      <w:proofErr w:type="spellEnd"/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must have ‘open’, ‘high’, ‘low’, ‘close’, </w:t>
      </w:r>
      <w:r w:rsidR="0073688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and </w:t>
      </w:r>
      <w:r w:rsidR="00216897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‘volume’ columns</w:t>
      </w:r>
    </w:p>
    <w:p w14:paraId="22109FFB" w14:textId="2FB94915" w:rsidR="00C050DF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113F43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3. </w:t>
      </w:r>
      <w:r w:rsidR="00C050DF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Random time duration:</w:t>
      </w:r>
      <w:r w:rsidR="0073688F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 </w:t>
      </w:r>
      <w:r w:rsidR="0073688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t every episode, a random time duration of the episode length from the data frame is selected. The length of the episode (</w:t>
      </w:r>
      <w:proofErr w:type="spellStart"/>
      <w:r w:rsidR="0073688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episode_length_in_steps</w:t>
      </w:r>
      <w:proofErr w:type="spellEnd"/>
      <w:r w:rsidR="0073688F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) is user-defined.</w:t>
      </w:r>
    </w:p>
    <w:p w14:paraId="20E8F489" w14:textId="05E93228" w:rsidR="00624706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624706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4. Trading Fee: </w:t>
      </w:r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t every step, a trading fee is needed to pay. The total fee is ((</w:t>
      </w:r>
      <w:proofErr w:type="spellStart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rade_volume_in_money</w:t>
      </w:r>
      <w:proofErr w:type="spellEnd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× </w:t>
      </w:r>
      <w:proofErr w:type="spellStart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fee_percentage</w:t>
      </w:r>
      <w:proofErr w:type="spellEnd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)/100) or </w:t>
      </w:r>
      <w:proofErr w:type="spellStart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ax_fee</w:t>
      </w:r>
      <w:proofErr w:type="spellEnd"/>
      <w:r w:rsidR="0062470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whichever is the minimum.</w:t>
      </w:r>
    </w:p>
    <w:p w14:paraId="20A586FF" w14:textId="50F0254C" w:rsidR="004F4AD6" w:rsidRPr="007A1D15" w:rsidRDefault="007D3124" w:rsidP="00510A14">
      <w:pPr>
        <w:jc w:val="both"/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4F4AD6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5. Execution Price:</w:t>
      </w:r>
      <w:r w:rsidR="004F4AD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The execution price is a random price between the high and low price of the time step.</w:t>
      </w:r>
    </w:p>
    <w:p w14:paraId="3FB26BF2" w14:textId="00C0ED78" w:rsidR="000869F2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A91143" w:rsidRPr="007A1D15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6. Buy and Sell mechanism:</w:t>
      </w:r>
      <w:r w:rsidR="00A91143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In India, fractional stock buy and sell is not allowed.</w:t>
      </w:r>
    </w:p>
    <w:p w14:paraId="515FDC8F" w14:textId="5B0FBE51" w:rsidR="00E30078" w:rsidRPr="007A1D15" w:rsidRDefault="007D3124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3.</w:t>
      </w:r>
      <w:r w:rsidR="000869F2" w:rsidRPr="004825E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6.1.</w:t>
      </w:r>
      <w:r w:rsidR="000869F2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uy action execution:</w:t>
      </w:r>
      <w:r w:rsidR="00E30078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Buy action is executed when </w:t>
      </w:r>
      <w:proofErr w:type="spellStart"/>
      <w:r w:rsidR="00E30078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ction_value</w:t>
      </w:r>
      <w:proofErr w:type="spellEnd"/>
      <w:r w:rsidR="00E30078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&gt; 0</w:t>
      </w:r>
    </w:p>
    <w:p w14:paraId="6885883F" w14:textId="6DFA491C" w:rsidR="007A1D15" w:rsidRPr="007A1D15" w:rsidRDefault="007A1D15" w:rsidP="00510A1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target position is given by,</w:t>
      </w:r>
    </w:p>
    <w:p w14:paraId="0F928020" w14:textId="35D3B25B" w:rsidR="00E30078" w:rsidRDefault="00E30078" w:rsidP="00E30078">
      <w:pPr>
        <w:jc w:val="center"/>
        <w:rPr>
          <w:rFonts w:ascii="Times New Roman" w:hAnsi="Times New Roman" w:cs="Times New Roman"/>
        </w:rPr>
      </w:pPr>
      <w:proofErr w:type="spellStart"/>
      <w:r w:rsidRPr="007A1D15">
        <w:rPr>
          <w:rFonts w:ascii="Times New Roman" w:hAnsi="Times New Roman" w:cs="Times New Roman"/>
        </w:rPr>
        <w:t>target_position_in_money</w:t>
      </w:r>
      <w:proofErr w:type="spellEnd"/>
      <w:r w:rsidRPr="007A1D15">
        <w:rPr>
          <w:rFonts w:ascii="Times New Roman" w:hAnsi="Times New Roman" w:cs="Times New Roman"/>
        </w:rPr>
        <w:t xml:space="preserve"> = </w:t>
      </w:r>
      <w:proofErr w:type="spellStart"/>
      <w:r w:rsidRPr="007A1D15">
        <w:rPr>
          <w:rFonts w:ascii="Times New Roman" w:hAnsi="Times New Roman" w:cs="Times New Roman"/>
        </w:rPr>
        <w:t>self.money_reserve</w:t>
      </w:r>
      <w:proofErr w:type="spellEnd"/>
      <w:r w:rsidRPr="007A1D15">
        <w:rPr>
          <w:rFonts w:ascii="Times New Roman" w:hAnsi="Times New Roman" w:cs="Times New Roman"/>
        </w:rPr>
        <w:t xml:space="preserve"> × (1 – (</w:t>
      </w:r>
      <w:proofErr w:type="spellStart"/>
      <w:r w:rsidRPr="007A1D15">
        <w:rPr>
          <w:rFonts w:ascii="Times New Roman" w:hAnsi="Times New Roman" w:cs="Times New Roman"/>
        </w:rPr>
        <w:t>self.max_fee</w:t>
      </w:r>
      <w:proofErr w:type="spellEnd"/>
      <w:r w:rsidRPr="007A1D15">
        <w:rPr>
          <w:rFonts w:ascii="Times New Roman" w:hAnsi="Times New Roman" w:cs="Times New Roman"/>
        </w:rPr>
        <w:t xml:space="preserve"> /100)) × (</w:t>
      </w:r>
      <w:proofErr w:type="spellStart"/>
      <w:r w:rsidRPr="007A1D15">
        <w:rPr>
          <w:rFonts w:ascii="Times New Roman" w:hAnsi="Times New Roman" w:cs="Times New Roman"/>
        </w:rPr>
        <w:t>action_value</w:t>
      </w:r>
      <w:proofErr w:type="spellEnd"/>
      <w:r w:rsidRPr="007A1D15">
        <w:rPr>
          <w:rFonts w:ascii="Times New Roman" w:hAnsi="Times New Roman" w:cs="Times New Roman"/>
        </w:rPr>
        <w:t>/100)</w:t>
      </w:r>
    </w:p>
    <w:p w14:paraId="156E1837" w14:textId="6749571F" w:rsidR="007A1D15" w:rsidRDefault="007A1D15" w:rsidP="007A1D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erm, </w:t>
      </w:r>
      <w:r w:rsidRPr="007A1D15">
        <w:rPr>
          <w:rFonts w:ascii="Times New Roman" w:hAnsi="Times New Roman" w:cs="Times New Roman"/>
        </w:rPr>
        <w:t>(1 – (</w:t>
      </w:r>
      <w:proofErr w:type="spellStart"/>
      <w:r w:rsidRPr="007A1D15">
        <w:rPr>
          <w:rFonts w:ascii="Times New Roman" w:hAnsi="Times New Roman" w:cs="Times New Roman"/>
        </w:rPr>
        <w:t>self.max_fee</w:t>
      </w:r>
      <w:proofErr w:type="spellEnd"/>
      <w:r w:rsidRPr="007A1D15">
        <w:rPr>
          <w:rFonts w:ascii="Times New Roman" w:hAnsi="Times New Roman" w:cs="Times New Roman"/>
        </w:rPr>
        <w:t xml:space="preserve"> /100))</w:t>
      </w:r>
      <w:r>
        <w:rPr>
          <w:rFonts w:ascii="Times New Roman" w:hAnsi="Times New Roman" w:cs="Times New Roman"/>
        </w:rPr>
        <w:t xml:space="preserve"> ensures that there is enough money left to pay the fee. </w:t>
      </w:r>
      <w:r w:rsidRPr="007A1D15">
        <w:rPr>
          <w:rFonts w:ascii="Times New Roman" w:hAnsi="Times New Roman" w:cs="Times New Roman"/>
        </w:rPr>
        <w:t xml:space="preserve">When the fee is much smaller this approximation should not affect the </w:t>
      </w:r>
      <w:r>
        <w:rPr>
          <w:rFonts w:ascii="Times New Roman" w:hAnsi="Times New Roman" w:cs="Times New Roman"/>
        </w:rPr>
        <w:t xml:space="preserve">environment </w:t>
      </w:r>
      <w:r w:rsidRPr="007A1D15">
        <w:rPr>
          <w:rFonts w:ascii="Times New Roman" w:hAnsi="Times New Roman" w:cs="Times New Roman"/>
        </w:rPr>
        <w:t>significantly.</w:t>
      </w:r>
    </w:p>
    <w:p w14:paraId="03A03B86" w14:textId="3C076174" w:rsidR="00252D47" w:rsidRDefault="00252D47" w:rsidP="007A1D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actual stock buy quantity is </w:t>
      </w:r>
    </w:p>
    <w:p w14:paraId="0232638E" w14:textId="44B5A9F1" w:rsidR="00252D47" w:rsidRDefault="00252D47" w:rsidP="00252D47">
      <w:pPr>
        <w:jc w:val="center"/>
        <w:rPr>
          <w:rFonts w:ascii="Times New Roman" w:hAnsi="Times New Roman" w:cs="Times New Roman"/>
        </w:rPr>
      </w:pPr>
      <w:proofErr w:type="spellStart"/>
      <w:r w:rsidRPr="006774C7">
        <w:rPr>
          <w:rFonts w:ascii="Times New Roman" w:hAnsi="Times New Roman" w:cs="Times New Roman"/>
        </w:rPr>
        <w:t>stock_buy_in_quantity</w:t>
      </w:r>
      <w:proofErr w:type="spellEnd"/>
      <w:r w:rsidRPr="006774C7">
        <w:rPr>
          <w:rFonts w:ascii="Times New Roman" w:hAnsi="Times New Roman" w:cs="Times New Roman"/>
        </w:rPr>
        <w:t xml:space="preserve"> = </w:t>
      </w:r>
      <w:proofErr w:type="gramStart"/>
      <w:r>
        <w:rPr>
          <w:rFonts w:ascii="Times New Roman" w:hAnsi="Times New Roman" w:cs="Times New Roman"/>
        </w:rPr>
        <w:t>int(</w:t>
      </w:r>
      <w:proofErr w:type="spellStart"/>
      <w:proofErr w:type="gramEnd"/>
      <w:r w:rsidRPr="006774C7">
        <w:rPr>
          <w:rFonts w:ascii="Times New Roman" w:hAnsi="Times New Roman" w:cs="Times New Roman"/>
        </w:rPr>
        <w:t>target_position_in_money</w:t>
      </w:r>
      <w:proofErr w:type="spellEnd"/>
      <w:r>
        <w:rPr>
          <w:rFonts w:ascii="Times New Roman" w:hAnsi="Times New Roman" w:cs="Times New Roman"/>
        </w:rPr>
        <w:t xml:space="preserve"> / </w:t>
      </w:r>
      <w:proofErr w:type="spellStart"/>
      <w:r w:rsidRPr="006774C7">
        <w:rPr>
          <w:rFonts w:ascii="Times New Roman" w:hAnsi="Times New Roman" w:cs="Times New Roman"/>
        </w:rPr>
        <w:t>execution_price</w:t>
      </w:r>
      <w:proofErr w:type="spellEnd"/>
      <w:r>
        <w:rPr>
          <w:rFonts w:ascii="Times New Roman" w:hAnsi="Times New Roman" w:cs="Times New Roman"/>
        </w:rPr>
        <w:t>)</w:t>
      </w:r>
    </w:p>
    <w:p w14:paraId="08455054" w14:textId="66276ED2" w:rsidR="004D4046" w:rsidRDefault="004D4046" w:rsidP="004D4046">
      <w:pPr>
        <w:rPr>
          <w:rFonts w:ascii="Times New Roman" w:hAnsi="Times New Roman" w:cs="Times New Roman"/>
        </w:rPr>
      </w:pPr>
    </w:p>
    <w:p w14:paraId="11D352FF" w14:textId="0B3C65BF" w:rsidR="004D4046" w:rsidRDefault="007D3124" w:rsidP="004D4046">
      <w:pPr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4825E6">
        <w:rPr>
          <w:rFonts w:ascii="Times New Roman" w:hAnsi="Times New Roman" w:cs="Times New Roman"/>
          <w:b/>
          <w:bCs/>
        </w:rPr>
        <w:t>3.</w:t>
      </w:r>
      <w:r w:rsidR="004D4046" w:rsidRPr="004825E6">
        <w:rPr>
          <w:rFonts w:ascii="Times New Roman" w:hAnsi="Times New Roman" w:cs="Times New Roman"/>
          <w:b/>
          <w:bCs/>
        </w:rPr>
        <w:t>6.2.</w:t>
      </w:r>
      <w:r w:rsidR="004D4046">
        <w:rPr>
          <w:rFonts w:ascii="Times New Roman" w:hAnsi="Times New Roman" w:cs="Times New Roman"/>
        </w:rPr>
        <w:t xml:space="preserve"> Sell action execution: </w:t>
      </w:r>
      <w:r w:rsidR="004D404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ell</w:t>
      </w:r>
      <w:r w:rsidR="004D404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action is executed when </w:t>
      </w:r>
      <w:proofErr w:type="spellStart"/>
      <w:r w:rsidR="004D404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ction_value</w:t>
      </w:r>
      <w:proofErr w:type="spellEnd"/>
      <w:r w:rsidR="004D404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</w:t>
      </w:r>
      <w:r w:rsidR="004D404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&lt;</w:t>
      </w:r>
      <w:r w:rsidR="004D4046" w:rsidRPr="007A1D15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 xml:space="preserve"> 0</w:t>
      </w:r>
    </w:p>
    <w:p w14:paraId="6CA4E92B" w14:textId="2E6D5F91" w:rsidR="00124131" w:rsidRDefault="00124131" w:rsidP="004D4046">
      <w:pPr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The stock sell quantity is given by</w:t>
      </w:r>
    </w:p>
    <w:p w14:paraId="5059B223" w14:textId="37EAF39D" w:rsidR="006A48DC" w:rsidRDefault="00124131" w:rsidP="00B70A61">
      <w:pPr>
        <w:jc w:val="center"/>
        <w:rPr>
          <w:rFonts w:ascii="Times New Roman" w:hAnsi="Times New Roman" w:cs="Times New Roman"/>
        </w:rPr>
      </w:pPr>
      <w:proofErr w:type="spellStart"/>
      <w:r w:rsidRPr="00124131">
        <w:rPr>
          <w:rFonts w:ascii="Times New Roman" w:hAnsi="Times New Roman" w:cs="Times New Roman"/>
        </w:rPr>
        <w:t>stock_sell_in_quantity</w:t>
      </w:r>
      <w:proofErr w:type="spellEnd"/>
      <w:r w:rsidRPr="00124131">
        <w:rPr>
          <w:rFonts w:ascii="Times New Roman" w:hAnsi="Times New Roman" w:cs="Times New Roman"/>
        </w:rPr>
        <w:t xml:space="preserve"> = </w:t>
      </w:r>
      <w:proofErr w:type="gramStart"/>
      <w:r w:rsidRPr="00124131">
        <w:rPr>
          <w:rFonts w:ascii="Times New Roman" w:hAnsi="Times New Roman" w:cs="Times New Roman"/>
        </w:rPr>
        <w:t>int(</w:t>
      </w:r>
      <w:proofErr w:type="spellStart"/>
      <w:proofErr w:type="gramEnd"/>
      <w:r w:rsidRPr="00124131">
        <w:rPr>
          <w:rFonts w:ascii="Times New Roman" w:hAnsi="Times New Roman" w:cs="Times New Roman"/>
        </w:rPr>
        <w:t>self.stock_holdings_in_num</w:t>
      </w:r>
      <w:proofErr w:type="spellEnd"/>
      <w:r>
        <w:rPr>
          <w:rFonts w:ascii="Times New Roman" w:hAnsi="Times New Roman" w:cs="Times New Roman"/>
        </w:rPr>
        <w:t xml:space="preserve"> ×</w:t>
      </w:r>
      <w:r w:rsidRPr="00124131">
        <w:rPr>
          <w:rFonts w:ascii="Times New Roman" w:hAnsi="Times New Roman" w:cs="Times New Roman"/>
        </w:rPr>
        <w:t xml:space="preserve"> (-</w:t>
      </w:r>
      <w:proofErr w:type="spellStart"/>
      <w:r w:rsidRPr="00124131">
        <w:rPr>
          <w:rFonts w:ascii="Times New Roman" w:hAnsi="Times New Roman" w:cs="Times New Roman"/>
        </w:rPr>
        <w:t>self.action</w:t>
      </w:r>
      <w:proofErr w:type="spellEnd"/>
      <w:r>
        <w:rPr>
          <w:rFonts w:ascii="Times New Roman" w:hAnsi="Times New Roman" w:cs="Times New Roman"/>
        </w:rPr>
        <w:t>/100</w:t>
      </w:r>
      <w:r w:rsidRPr="00124131">
        <w:rPr>
          <w:rFonts w:ascii="Times New Roman" w:hAnsi="Times New Roman" w:cs="Times New Roman"/>
        </w:rPr>
        <w:t>))</w:t>
      </w:r>
    </w:p>
    <w:p w14:paraId="4B90B13D" w14:textId="77777777" w:rsidR="00B70A61" w:rsidRDefault="00B70A61" w:rsidP="00B70A61">
      <w:pPr>
        <w:jc w:val="center"/>
        <w:rPr>
          <w:rFonts w:ascii="Times New Roman" w:hAnsi="Times New Roman" w:cs="Times New Roman"/>
        </w:rPr>
      </w:pPr>
    </w:p>
    <w:p w14:paraId="3C667B68" w14:textId="7E4D8C85" w:rsidR="006A48DC" w:rsidRPr="006A48DC" w:rsidRDefault="006A48DC" w:rsidP="006A48DC">
      <w:pPr>
        <w:jc w:val="both"/>
        <w:rPr>
          <w:rFonts w:ascii="Times New Roman" w:hAnsi="Times New Roman" w:cs="Times New Roman"/>
          <w:b/>
          <w:bCs/>
        </w:rPr>
      </w:pPr>
      <w:r w:rsidRPr="006A48DC">
        <w:rPr>
          <w:rFonts w:ascii="Times New Roman" w:hAnsi="Times New Roman" w:cs="Times New Roman"/>
          <w:b/>
          <w:bCs/>
        </w:rPr>
        <w:t>3.7. Episode Ending</w:t>
      </w:r>
      <w:r>
        <w:rPr>
          <w:rFonts w:ascii="Times New Roman" w:hAnsi="Times New Roman" w:cs="Times New Roman"/>
          <w:b/>
          <w:bCs/>
        </w:rPr>
        <w:t xml:space="preserve">: </w:t>
      </w:r>
      <w:r w:rsidRPr="006A48DC">
        <w:rPr>
          <w:rFonts w:ascii="Times New Roman" w:hAnsi="Times New Roman" w:cs="Times New Roman"/>
        </w:rPr>
        <w:t>An episode</w:t>
      </w:r>
      <w:r>
        <w:rPr>
          <w:rFonts w:ascii="Times New Roman" w:hAnsi="Times New Roman" w:cs="Times New Roman"/>
        </w:rPr>
        <w:t xml:space="preserve"> ends is the maximum number of steps, i.e., </w:t>
      </w:r>
      <w:r w:rsidR="00E1111C">
        <w:rPr>
          <w:rFonts w:ascii="Times New Roman" w:hAnsi="Times New Roman" w:cs="Times New Roman"/>
        </w:rPr>
        <w:t>(</w:t>
      </w:r>
      <w:proofErr w:type="spellStart"/>
      <w:r w:rsidRPr="006A48DC">
        <w:rPr>
          <w:rFonts w:ascii="Times New Roman" w:hAnsi="Times New Roman" w:cs="Times New Roman"/>
        </w:rPr>
        <w:t>episode_length_in_steps</w:t>
      </w:r>
      <w:proofErr w:type="spellEnd"/>
      <w:r w:rsidR="00E1111C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is over of the </w:t>
      </w:r>
      <w:proofErr w:type="spellStart"/>
      <w:r>
        <w:rPr>
          <w:rFonts w:ascii="Times New Roman" w:hAnsi="Times New Roman" w:cs="Times New Roman"/>
        </w:rPr>
        <w:t>net_worth</w:t>
      </w:r>
      <w:proofErr w:type="spellEnd"/>
      <w:r>
        <w:rPr>
          <w:rFonts w:ascii="Times New Roman" w:hAnsi="Times New Roman" w:cs="Times New Roman"/>
        </w:rPr>
        <w:t xml:space="preserve"> is reduced more than the acceptable loss, (</w:t>
      </w:r>
      <w:proofErr w:type="spellStart"/>
      <w:r w:rsidRPr="006A48DC">
        <w:rPr>
          <w:rFonts w:ascii="Times New Roman" w:hAnsi="Times New Roman" w:cs="Times New Roman"/>
        </w:rPr>
        <w:t>max_acceptable_drop_down_percentage_episode_stopping</w:t>
      </w:r>
      <w:proofErr w:type="spellEnd"/>
      <w:r>
        <w:rPr>
          <w:rFonts w:ascii="Times New Roman" w:hAnsi="Times New Roman" w:cs="Times New Roman"/>
        </w:rPr>
        <w:t>).</w:t>
      </w:r>
    </w:p>
    <w:p w14:paraId="7BF7BC79" w14:textId="77777777" w:rsidR="00832D5F" w:rsidRDefault="00832D5F" w:rsidP="007D3124">
      <w:pPr>
        <w:jc w:val="both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</w:p>
    <w:p w14:paraId="23F5B59E" w14:textId="51CF8087" w:rsidR="00161712" w:rsidRDefault="0023631A" w:rsidP="00161712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4</w:t>
      </w:r>
      <w:r w:rsidR="00161712" w:rsidRPr="007D3124">
        <w:rPr>
          <w:rFonts w:ascii="Times New Roman" w:hAnsi="Times New Roman" w:cs="Times New Roman"/>
          <w:b/>
          <w:bCs/>
          <w:sz w:val="26"/>
          <w:szCs w:val="26"/>
        </w:rPr>
        <w:t xml:space="preserve">. </w:t>
      </w:r>
      <w:r w:rsidR="00161712" w:rsidRPr="00161712">
        <w:rPr>
          <w:rFonts w:ascii="Times New Roman" w:hAnsi="Times New Roman" w:cs="Times New Roman"/>
          <w:b/>
          <w:bCs/>
          <w:sz w:val="26"/>
          <w:szCs w:val="26"/>
          <w:u w:val="single"/>
        </w:rPr>
        <w:t>Reward</w:t>
      </w:r>
      <w:r w:rsidR="00161712" w:rsidRPr="006E4882">
        <w:rPr>
          <w:rFonts w:ascii="Times New Roman" w:hAnsi="Times New Roman" w:cs="Times New Roman"/>
          <w:b/>
          <w:bCs/>
          <w:sz w:val="26"/>
          <w:szCs w:val="26"/>
        </w:rPr>
        <w:t>:</w:t>
      </w:r>
    </w:p>
    <w:p w14:paraId="1B1BFFD1" w14:textId="788518EF" w:rsidR="002D157E" w:rsidRDefault="003E017F" w:rsidP="002D15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l the reward is calculated in </w:t>
      </w:r>
      <w:r w:rsidR="00921B08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ratio of </w:t>
      </w:r>
      <w:proofErr w:type="spellStart"/>
      <w:r>
        <w:rPr>
          <w:rFonts w:ascii="Times New Roman" w:hAnsi="Times New Roman" w:cs="Times New Roman"/>
        </w:rPr>
        <w:t>initial_fund_in_money</w:t>
      </w:r>
      <w:proofErr w:type="spellEnd"/>
      <w:r w:rsidR="00F96856">
        <w:rPr>
          <w:rFonts w:ascii="Times New Roman" w:hAnsi="Times New Roman" w:cs="Times New Roman"/>
        </w:rPr>
        <w:t xml:space="preserve"> to generalize the reward value</w:t>
      </w:r>
      <w:r>
        <w:rPr>
          <w:rFonts w:ascii="Times New Roman" w:hAnsi="Times New Roman" w:cs="Times New Roman"/>
        </w:rPr>
        <w:t xml:space="preserve">. </w:t>
      </w:r>
      <w:r w:rsidR="002D157E" w:rsidRPr="002D157E">
        <w:rPr>
          <w:rFonts w:ascii="Times New Roman" w:hAnsi="Times New Roman" w:cs="Times New Roman"/>
        </w:rPr>
        <w:t>The</w:t>
      </w:r>
      <w:r w:rsidR="002D157E">
        <w:rPr>
          <w:rFonts w:ascii="Times New Roman" w:hAnsi="Times New Roman" w:cs="Times New Roman"/>
        </w:rPr>
        <w:t xml:space="preserve"> reward function ha</w:t>
      </w:r>
      <w:r>
        <w:rPr>
          <w:rFonts w:ascii="Times New Roman" w:hAnsi="Times New Roman" w:cs="Times New Roman"/>
        </w:rPr>
        <w:t>s</w:t>
      </w:r>
      <w:r w:rsidR="002D157E">
        <w:rPr>
          <w:rFonts w:ascii="Times New Roman" w:hAnsi="Times New Roman" w:cs="Times New Roman"/>
        </w:rPr>
        <w:t xml:space="preserve"> the following components</w:t>
      </w:r>
    </w:p>
    <w:p w14:paraId="208291F6" w14:textId="631F8207" w:rsidR="002D157E" w:rsidRDefault="002D157E" w:rsidP="003E017F">
      <w:pPr>
        <w:jc w:val="both"/>
        <w:rPr>
          <w:rFonts w:ascii="Times New Roman" w:hAnsi="Times New Roman" w:cs="Times New Roman"/>
        </w:rPr>
      </w:pPr>
      <w:r w:rsidRPr="004825E6">
        <w:rPr>
          <w:rFonts w:ascii="Times New Roman" w:hAnsi="Times New Roman" w:cs="Times New Roman"/>
          <w:b/>
          <w:bCs/>
        </w:rPr>
        <w:t>4.1.</w:t>
      </w:r>
      <w:r>
        <w:rPr>
          <w:rFonts w:ascii="Times New Roman" w:hAnsi="Times New Roman" w:cs="Times New Roman"/>
        </w:rPr>
        <w:t xml:space="preserve"> </w:t>
      </w:r>
      <w:r w:rsidR="003E017F">
        <w:rPr>
          <w:rFonts w:ascii="Times New Roman" w:hAnsi="Times New Roman" w:cs="Times New Roman"/>
        </w:rPr>
        <w:t>Inflation:</w:t>
      </w:r>
      <w:r w:rsidRPr="002D157E">
        <w:rPr>
          <w:rFonts w:ascii="Times New Roman" w:hAnsi="Times New Roman" w:cs="Times New Roman"/>
        </w:rPr>
        <w:t xml:space="preserve"> </w:t>
      </w:r>
      <w:r w:rsidR="003E017F">
        <w:rPr>
          <w:rFonts w:ascii="Times New Roman" w:hAnsi="Times New Roman" w:cs="Times New Roman"/>
        </w:rPr>
        <w:t>At every step, a negative reward is imposed to reflect inflation. It forces the agent to generate profit faster. The approximation is done as follows</w:t>
      </w:r>
    </w:p>
    <w:p w14:paraId="4ACC3AC2" w14:textId="5884B04B" w:rsidR="008C49C2" w:rsidRDefault="008C49C2" w:rsidP="003E017F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The inflation percentage is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eastAsiaTheme="minorEastAsia" w:hAnsi="Times New Roman" w:cs="Times New Roman"/>
        </w:rPr>
        <w:t xml:space="preserve"> per year. In a </w:t>
      </w:r>
      <w:proofErr w:type="gramStart"/>
      <w:r>
        <w:rPr>
          <w:rFonts w:ascii="Times New Roman" w:eastAsiaTheme="minorEastAsia" w:hAnsi="Times New Roman" w:cs="Times New Roman"/>
        </w:rPr>
        <w:t>year trading days</w:t>
      </w:r>
      <w:proofErr w:type="gramEnd"/>
      <w:r>
        <w:rPr>
          <w:rFonts w:ascii="Times New Roman" w:eastAsiaTheme="minorEastAsia" w:hAnsi="Times New Roman" w:cs="Times New Roman"/>
        </w:rPr>
        <w:t xml:space="preserve"> are approximately 260 days. Every day there are (6×60)/</w:t>
      </w:r>
      <m:oMath>
        <m:r>
          <w:rPr>
            <w:rFonts w:ascii="Cambria Math" w:eastAsiaTheme="minorEastAsia" w:hAnsi="Cambria Math" w:cs="Times New Roman"/>
          </w:rPr>
          <m:t>y</m:t>
        </m:r>
      </m:oMath>
      <w:r>
        <w:rPr>
          <w:rFonts w:ascii="Times New Roman" w:eastAsiaTheme="minorEastAsia" w:hAnsi="Times New Roman" w:cs="Times New Roman"/>
        </w:rPr>
        <w:t xml:space="preserve"> time steps. </w:t>
      </w:r>
      <m:oMath>
        <m:r>
          <w:rPr>
            <w:rFonts w:ascii="Cambria Math" w:eastAsiaTheme="minorEastAsia" w:hAnsi="Cambria Math" w:cs="Times New Roman"/>
          </w:rPr>
          <m:t>y</m:t>
        </m:r>
      </m:oMath>
      <w:r>
        <w:rPr>
          <w:rFonts w:ascii="Times New Roman" w:eastAsiaTheme="minorEastAsia" w:hAnsi="Times New Roman" w:cs="Times New Roman"/>
        </w:rPr>
        <w:t xml:space="preserve"> is the timestamp of the input </w:t>
      </w:r>
      <w:proofErr w:type="spellStart"/>
      <w:r>
        <w:rPr>
          <w:rFonts w:ascii="Times New Roman" w:eastAsiaTheme="minorEastAsia" w:hAnsi="Times New Roman" w:cs="Times New Roman"/>
        </w:rPr>
        <w:t>dataframe</w:t>
      </w:r>
      <w:proofErr w:type="spellEnd"/>
      <w:r>
        <w:rPr>
          <w:rFonts w:ascii="Times New Roman" w:eastAsiaTheme="minorEastAsia" w:hAnsi="Times New Roman" w:cs="Times New Roman"/>
        </w:rPr>
        <w:t xml:space="preserve"> in min e.g., 5 min, 15 min.</w:t>
      </w:r>
    </w:p>
    <w:p w14:paraId="0C1E670B" w14:textId="39D5E9F7" w:rsidR="008C49C2" w:rsidRDefault="008C49C2" w:rsidP="003E017F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 xml:space="preserve">Hence at each step the negative reward for inflation = </w:t>
      </w:r>
      <m:oMath>
        <m:r>
          <w:rPr>
            <w:rFonts w:ascii="Cambria Math" w:eastAsiaTheme="minorEastAsia" w:hAnsi="Cambria Math" w:cs="Times New Roman"/>
          </w:rPr>
          <m:t>-xy</m:t>
        </m:r>
      </m:oMath>
      <w:r>
        <w:rPr>
          <w:rFonts w:ascii="Times New Roman" w:eastAsiaTheme="minorEastAsia" w:hAnsi="Times New Roman" w:cs="Times New Roman"/>
        </w:rPr>
        <w:t>/ (6×60</w:t>
      </w:r>
      <w:r w:rsidR="008B27C4">
        <w:rPr>
          <w:rFonts w:ascii="Times New Roman" w:eastAsiaTheme="minorEastAsia" w:hAnsi="Times New Roman" w:cs="Times New Roman"/>
        </w:rPr>
        <w:t>×260</w:t>
      </w:r>
      <w:r w:rsidR="0001611D">
        <w:rPr>
          <w:rFonts w:ascii="Times New Roman" w:eastAsiaTheme="minorEastAsia" w:hAnsi="Times New Roman" w:cs="Times New Roman"/>
        </w:rPr>
        <w:t>×100</w:t>
      </w:r>
      <w:r>
        <w:rPr>
          <w:rFonts w:ascii="Times New Roman" w:eastAsiaTheme="minorEastAsia" w:hAnsi="Times New Roman" w:cs="Times New Roman"/>
        </w:rPr>
        <w:t>)</w:t>
      </w:r>
    </w:p>
    <w:p w14:paraId="3582DE50" w14:textId="5E7D7CA6" w:rsidR="0001611D" w:rsidRDefault="0001611D" w:rsidP="003E017F">
      <w:p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 simple linear approximation is adopted here.</w:t>
      </w:r>
    </w:p>
    <w:p w14:paraId="0F23D6EE" w14:textId="6CF92E24" w:rsidR="0001611D" w:rsidRDefault="0001611D" w:rsidP="003E017F">
      <w:pPr>
        <w:jc w:val="both"/>
        <w:rPr>
          <w:rFonts w:ascii="Times New Roman" w:eastAsiaTheme="minorEastAsia" w:hAnsi="Times New Roman" w:cs="Times New Roman"/>
        </w:rPr>
      </w:pPr>
    </w:p>
    <w:p w14:paraId="2E6C186F" w14:textId="5882719B" w:rsidR="0001611D" w:rsidRDefault="0001611D" w:rsidP="003E017F">
      <w:pPr>
        <w:jc w:val="both"/>
        <w:rPr>
          <w:rFonts w:ascii="Times New Roman" w:eastAsiaTheme="minorEastAsia" w:hAnsi="Times New Roman" w:cs="Times New Roman"/>
        </w:rPr>
      </w:pPr>
      <w:r w:rsidRPr="004825E6">
        <w:rPr>
          <w:rFonts w:ascii="Times New Roman" w:eastAsiaTheme="minorEastAsia" w:hAnsi="Times New Roman" w:cs="Times New Roman"/>
          <w:b/>
          <w:bCs/>
        </w:rPr>
        <w:t>4.2.</w:t>
      </w:r>
      <w:r>
        <w:rPr>
          <w:rFonts w:ascii="Times New Roman" w:eastAsiaTheme="minorEastAsia" w:hAnsi="Times New Roman" w:cs="Times New Roman"/>
        </w:rPr>
        <w:t xml:space="preserve"> Increase in Net Worth: The reward from net worth increase at </w:t>
      </w:r>
      <w:proofErr w:type="spellStart"/>
      <w:r>
        <w:rPr>
          <w:rFonts w:ascii="Times New Roman" w:eastAsiaTheme="minorEastAsia" w:hAnsi="Times New Roman" w:cs="Times New Roman"/>
        </w:rPr>
        <w:t>t</w:t>
      </w:r>
      <w:r w:rsidRPr="0001611D">
        <w:rPr>
          <w:rFonts w:ascii="Times New Roman" w:eastAsiaTheme="minorEastAsia" w:hAnsi="Times New Roman" w:cs="Times New Roman"/>
          <w:vertAlign w:val="superscript"/>
        </w:rPr>
        <w:t>th</w:t>
      </w:r>
      <w:proofErr w:type="spellEnd"/>
      <w:r>
        <w:rPr>
          <w:rFonts w:ascii="Times New Roman" w:eastAsiaTheme="minorEastAsia" w:hAnsi="Times New Roman" w:cs="Times New Roman"/>
        </w:rPr>
        <w:t xml:space="preserve"> time instant is given by</w:t>
      </w:r>
    </w:p>
    <w:p w14:paraId="1FFA4938" w14:textId="39412E5D" w:rsidR="0001611D" w:rsidRPr="002D157E" w:rsidRDefault="0001611D" w:rsidP="003E017F">
      <w:pPr>
        <w:jc w:val="both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>(</w:t>
      </w:r>
      <w:proofErr w:type="spellStart"/>
      <w:r>
        <w:rPr>
          <w:rFonts w:ascii="Times New Roman" w:eastAsiaTheme="minorEastAsia" w:hAnsi="Times New Roman" w:cs="Times New Roman"/>
        </w:rPr>
        <w:t>net_worth_in_money</w:t>
      </w:r>
      <w:proofErr w:type="spellEnd"/>
      <w:r>
        <w:rPr>
          <w:rFonts w:ascii="Times New Roman" w:eastAsiaTheme="minorEastAsia" w:hAnsi="Times New Roman" w:cs="Times New Roman"/>
        </w:rPr>
        <w:t xml:space="preserve">[t] – </w:t>
      </w:r>
      <w:proofErr w:type="spellStart"/>
      <w:r>
        <w:rPr>
          <w:rFonts w:ascii="Times New Roman" w:eastAsiaTheme="minorEastAsia" w:hAnsi="Times New Roman" w:cs="Times New Roman"/>
        </w:rPr>
        <w:t>net_worth_in_money</w:t>
      </w:r>
      <w:proofErr w:type="spellEnd"/>
      <w:r>
        <w:rPr>
          <w:rFonts w:ascii="Times New Roman" w:eastAsiaTheme="minorEastAsia" w:hAnsi="Times New Roman" w:cs="Times New Roman"/>
        </w:rPr>
        <w:t xml:space="preserve">[t-1])/ </w:t>
      </w:r>
      <w:proofErr w:type="spellStart"/>
      <w:r>
        <w:rPr>
          <w:rFonts w:ascii="Times New Roman" w:eastAsiaTheme="minorEastAsia" w:hAnsi="Times New Roman" w:cs="Times New Roman"/>
        </w:rPr>
        <w:t>initial_fund_in_money</w:t>
      </w:r>
      <w:proofErr w:type="spellEnd"/>
    </w:p>
    <w:p w14:paraId="45B3F61E" w14:textId="77777777" w:rsidR="00161712" w:rsidRDefault="00161712" w:rsidP="007D3124">
      <w:pPr>
        <w:jc w:val="both"/>
        <w:rPr>
          <w:rFonts w:ascii="Times New Roman" w:hAnsi="Times New Roman" w:cs="Times New Roman"/>
        </w:rPr>
      </w:pPr>
    </w:p>
    <w:p w14:paraId="46FB0DAD" w14:textId="77777777" w:rsidR="00094047" w:rsidRPr="00094047" w:rsidRDefault="00094047" w:rsidP="00510A14">
      <w:pPr>
        <w:jc w:val="both"/>
        <w:rPr>
          <w:rFonts w:ascii="Times New Roman" w:hAnsi="Times New Roman" w:cs="Times New Roman"/>
        </w:rPr>
      </w:pPr>
    </w:p>
    <w:sectPr w:rsidR="00094047" w:rsidRPr="00094047" w:rsidSect="007A0A9B">
      <w:type w:val="continuous"/>
      <w:pgSz w:w="12240" w:h="15840"/>
      <w:pgMar w:top="1077" w:right="1797" w:bottom="1077" w:left="1797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2NzIxMDMwNzYzNDFX0lEKTi0uzszPAykwqwUAOQ5q4iwAAAA="/>
  </w:docVars>
  <w:rsids>
    <w:rsidRoot w:val="00A749EE"/>
    <w:rsid w:val="00005EF0"/>
    <w:rsid w:val="0001611D"/>
    <w:rsid w:val="000535D1"/>
    <w:rsid w:val="000869F2"/>
    <w:rsid w:val="00087810"/>
    <w:rsid w:val="00094047"/>
    <w:rsid w:val="000B30BB"/>
    <w:rsid w:val="000C4170"/>
    <w:rsid w:val="000F061E"/>
    <w:rsid w:val="000F2CB3"/>
    <w:rsid w:val="000F3809"/>
    <w:rsid w:val="00100A7D"/>
    <w:rsid w:val="00102A8B"/>
    <w:rsid w:val="00113F43"/>
    <w:rsid w:val="00121479"/>
    <w:rsid w:val="00124131"/>
    <w:rsid w:val="00127C31"/>
    <w:rsid w:val="0015519E"/>
    <w:rsid w:val="001555FB"/>
    <w:rsid w:val="00161712"/>
    <w:rsid w:val="001E4253"/>
    <w:rsid w:val="0020483F"/>
    <w:rsid w:val="002068D8"/>
    <w:rsid w:val="00216897"/>
    <w:rsid w:val="0023554A"/>
    <w:rsid w:val="0023631A"/>
    <w:rsid w:val="00252D47"/>
    <w:rsid w:val="002A4B31"/>
    <w:rsid w:val="002B1BA6"/>
    <w:rsid w:val="002D157E"/>
    <w:rsid w:val="003024E9"/>
    <w:rsid w:val="00320891"/>
    <w:rsid w:val="003352CB"/>
    <w:rsid w:val="00387AB7"/>
    <w:rsid w:val="003A21CB"/>
    <w:rsid w:val="003A43E9"/>
    <w:rsid w:val="003A670E"/>
    <w:rsid w:val="003B70D8"/>
    <w:rsid w:val="003C23AF"/>
    <w:rsid w:val="003D158D"/>
    <w:rsid w:val="003E017F"/>
    <w:rsid w:val="003E3CAE"/>
    <w:rsid w:val="003E461F"/>
    <w:rsid w:val="003F35CC"/>
    <w:rsid w:val="003F5389"/>
    <w:rsid w:val="003F7E58"/>
    <w:rsid w:val="00400E61"/>
    <w:rsid w:val="00403FF1"/>
    <w:rsid w:val="004122B3"/>
    <w:rsid w:val="00436342"/>
    <w:rsid w:val="004645AA"/>
    <w:rsid w:val="00464D0B"/>
    <w:rsid w:val="0048236F"/>
    <w:rsid w:val="004825E6"/>
    <w:rsid w:val="0048285B"/>
    <w:rsid w:val="004A0096"/>
    <w:rsid w:val="004A16BD"/>
    <w:rsid w:val="004B30EC"/>
    <w:rsid w:val="004D4046"/>
    <w:rsid w:val="004E2EE5"/>
    <w:rsid w:val="004F4AD6"/>
    <w:rsid w:val="00510A14"/>
    <w:rsid w:val="005314B7"/>
    <w:rsid w:val="00560F8B"/>
    <w:rsid w:val="0056357E"/>
    <w:rsid w:val="00583C1B"/>
    <w:rsid w:val="00591245"/>
    <w:rsid w:val="005C0DA7"/>
    <w:rsid w:val="005E5A57"/>
    <w:rsid w:val="005F6DED"/>
    <w:rsid w:val="00620600"/>
    <w:rsid w:val="00622CF7"/>
    <w:rsid w:val="00624706"/>
    <w:rsid w:val="0065163F"/>
    <w:rsid w:val="00666185"/>
    <w:rsid w:val="006774C7"/>
    <w:rsid w:val="0068202A"/>
    <w:rsid w:val="0069361C"/>
    <w:rsid w:val="006A48DC"/>
    <w:rsid w:val="006B202F"/>
    <w:rsid w:val="006C39F7"/>
    <w:rsid w:val="006E2194"/>
    <w:rsid w:val="006E4882"/>
    <w:rsid w:val="006F2CDF"/>
    <w:rsid w:val="00726431"/>
    <w:rsid w:val="0073688F"/>
    <w:rsid w:val="00786CA4"/>
    <w:rsid w:val="007A0A9B"/>
    <w:rsid w:val="007A0FD9"/>
    <w:rsid w:val="007A1D15"/>
    <w:rsid w:val="007A666D"/>
    <w:rsid w:val="007D3124"/>
    <w:rsid w:val="008055F8"/>
    <w:rsid w:val="008058D4"/>
    <w:rsid w:val="00812679"/>
    <w:rsid w:val="00832D5F"/>
    <w:rsid w:val="008367E4"/>
    <w:rsid w:val="008557EB"/>
    <w:rsid w:val="008647D2"/>
    <w:rsid w:val="00887FE7"/>
    <w:rsid w:val="0089421E"/>
    <w:rsid w:val="008951A6"/>
    <w:rsid w:val="008A1BF1"/>
    <w:rsid w:val="008A48A2"/>
    <w:rsid w:val="008B27C4"/>
    <w:rsid w:val="008C276D"/>
    <w:rsid w:val="008C49C2"/>
    <w:rsid w:val="008F1209"/>
    <w:rsid w:val="008F6A85"/>
    <w:rsid w:val="00921B08"/>
    <w:rsid w:val="00926886"/>
    <w:rsid w:val="00933E7B"/>
    <w:rsid w:val="00940BFF"/>
    <w:rsid w:val="00981D60"/>
    <w:rsid w:val="009978B8"/>
    <w:rsid w:val="009C10BD"/>
    <w:rsid w:val="009D4C13"/>
    <w:rsid w:val="009E1523"/>
    <w:rsid w:val="009F2C50"/>
    <w:rsid w:val="00A1637A"/>
    <w:rsid w:val="00A17C11"/>
    <w:rsid w:val="00A20E50"/>
    <w:rsid w:val="00A35DF6"/>
    <w:rsid w:val="00A4045B"/>
    <w:rsid w:val="00A6477C"/>
    <w:rsid w:val="00A66755"/>
    <w:rsid w:val="00A749EE"/>
    <w:rsid w:val="00A763E0"/>
    <w:rsid w:val="00A91143"/>
    <w:rsid w:val="00AA1183"/>
    <w:rsid w:val="00AC6178"/>
    <w:rsid w:val="00B048A8"/>
    <w:rsid w:val="00B16C1E"/>
    <w:rsid w:val="00B324B7"/>
    <w:rsid w:val="00B333B5"/>
    <w:rsid w:val="00B43DEF"/>
    <w:rsid w:val="00B46F53"/>
    <w:rsid w:val="00B70A61"/>
    <w:rsid w:val="00B76029"/>
    <w:rsid w:val="00B937E1"/>
    <w:rsid w:val="00BC12C8"/>
    <w:rsid w:val="00BE7D86"/>
    <w:rsid w:val="00BE7F97"/>
    <w:rsid w:val="00BF01E6"/>
    <w:rsid w:val="00BF5773"/>
    <w:rsid w:val="00C050DF"/>
    <w:rsid w:val="00C05421"/>
    <w:rsid w:val="00C2248C"/>
    <w:rsid w:val="00C22855"/>
    <w:rsid w:val="00C440B8"/>
    <w:rsid w:val="00C44753"/>
    <w:rsid w:val="00C51678"/>
    <w:rsid w:val="00C52318"/>
    <w:rsid w:val="00C6788F"/>
    <w:rsid w:val="00C77B4B"/>
    <w:rsid w:val="00CA3A9D"/>
    <w:rsid w:val="00CF65DB"/>
    <w:rsid w:val="00D02C3A"/>
    <w:rsid w:val="00D077D7"/>
    <w:rsid w:val="00D14E5A"/>
    <w:rsid w:val="00D54AFD"/>
    <w:rsid w:val="00D62888"/>
    <w:rsid w:val="00D65B47"/>
    <w:rsid w:val="00D96AF2"/>
    <w:rsid w:val="00DD38FE"/>
    <w:rsid w:val="00DF4A58"/>
    <w:rsid w:val="00E1111C"/>
    <w:rsid w:val="00E1405F"/>
    <w:rsid w:val="00E30078"/>
    <w:rsid w:val="00E71E81"/>
    <w:rsid w:val="00E870C9"/>
    <w:rsid w:val="00EB03D6"/>
    <w:rsid w:val="00EC69C2"/>
    <w:rsid w:val="00F03CCE"/>
    <w:rsid w:val="00F10690"/>
    <w:rsid w:val="00F15DFE"/>
    <w:rsid w:val="00F337BD"/>
    <w:rsid w:val="00F730F4"/>
    <w:rsid w:val="00F85605"/>
    <w:rsid w:val="00F96856"/>
    <w:rsid w:val="00F978A5"/>
    <w:rsid w:val="00FA3C6F"/>
    <w:rsid w:val="00FD09FF"/>
    <w:rsid w:val="00FE7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4CA63"/>
  <w15:chartTrackingRefBased/>
  <w15:docId w15:val="{C81D941F-EA8B-431F-BC5E-D09765428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F57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12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1209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n">
    <w:name w:val="n"/>
    <w:basedOn w:val="DefaultParagraphFont"/>
    <w:rsid w:val="008F1209"/>
  </w:style>
  <w:style w:type="character" w:customStyle="1" w:styleId="p">
    <w:name w:val="p"/>
    <w:basedOn w:val="DefaultParagraphFont"/>
    <w:rsid w:val="008F1209"/>
  </w:style>
  <w:style w:type="character" w:customStyle="1" w:styleId="o">
    <w:name w:val="o"/>
    <w:basedOn w:val="DefaultParagraphFont"/>
    <w:rsid w:val="008F1209"/>
  </w:style>
  <w:style w:type="character" w:customStyle="1" w:styleId="mf">
    <w:name w:val="mf"/>
    <w:basedOn w:val="DefaultParagraphFont"/>
    <w:rsid w:val="008F1209"/>
  </w:style>
  <w:style w:type="character" w:styleId="PlaceholderText">
    <w:name w:val="Placeholder Text"/>
    <w:basedOn w:val="DefaultParagraphFont"/>
    <w:uiPriority w:val="99"/>
    <w:semiHidden/>
    <w:rsid w:val="008C49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44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246941-AF66-4D5C-99EF-09302CFB5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4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wik Ghosh</dc:creator>
  <cp:keywords/>
  <dc:description/>
  <cp:lastModifiedBy>Ritwik Ghosh</cp:lastModifiedBy>
  <cp:revision>329</cp:revision>
  <cp:lastPrinted>2023-10-18T06:43:00Z</cp:lastPrinted>
  <dcterms:created xsi:type="dcterms:W3CDTF">2023-10-17T21:11:00Z</dcterms:created>
  <dcterms:modified xsi:type="dcterms:W3CDTF">2023-10-18T08:22:00Z</dcterms:modified>
</cp:coreProperties>
</file>